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B63D9" w14:textId="58D5D14E" w:rsidR="0004624D" w:rsidRDefault="0004624D" w:rsidP="003D7225">
      <w:pPr>
        <w:pStyle w:val="Heading1"/>
      </w:pPr>
      <w:r>
        <w:t>The full tutorial video link:</w:t>
      </w:r>
    </w:p>
    <w:p w14:paraId="1DCB7E38" w14:textId="75544364" w:rsidR="0004624D" w:rsidRDefault="0004624D" w:rsidP="0004624D">
      <w:hyperlink r:id="rId5" w:history="1">
        <w:r w:rsidRPr="00605D87">
          <w:rPr>
            <w:rStyle w:val="Hyperlink"/>
          </w:rPr>
          <w:t>https://drive.google.com/file/d/19TDm8Dt0lAyq8qOB-2iKjvqkOJg2104O/view?usp=sharing</w:t>
        </w:r>
      </w:hyperlink>
    </w:p>
    <w:p w14:paraId="7392CA1E" w14:textId="77777777" w:rsidR="0004624D" w:rsidRPr="0004624D" w:rsidRDefault="0004624D" w:rsidP="0004624D"/>
    <w:p w14:paraId="03B20A7E" w14:textId="39A47F10" w:rsidR="003D7225" w:rsidRDefault="003D7225" w:rsidP="003D7225">
      <w:pPr>
        <w:pStyle w:val="Heading1"/>
      </w:pPr>
      <w:r>
        <w:t xml:space="preserve">Creating Thing Speak Channel: </w:t>
      </w:r>
    </w:p>
    <w:p w14:paraId="1FAF8D09" w14:textId="40A5412A" w:rsidR="00813F7D" w:rsidRDefault="00813F7D" w:rsidP="00813F7D">
      <w:r>
        <w:rPr>
          <w:noProof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63D2A52C" wp14:editId="5E676BF3">
                <wp:simplePos x="0" y="0"/>
                <wp:positionH relativeFrom="column">
                  <wp:posOffset>2087550</wp:posOffset>
                </wp:positionH>
                <wp:positionV relativeFrom="paragraph">
                  <wp:posOffset>124280</wp:posOffset>
                </wp:positionV>
                <wp:extent cx="360" cy="360"/>
                <wp:effectExtent l="38100" t="38100" r="57150" b="57150"/>
                <wp:wrapNone/>
                <wp:docPr id="35" name="Ink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6FE600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5" o:spid="_x0000_s1026" type="#_x0000_t75" style="position:absolute;margin-left:163.65pt;margin-top:9.1pt;width:1.45pt;height:1.4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">
                <v:imagedata r:id="rId7" o:title=""/>
              </v:shape>
            </w:pict>
          </mc:Fallback>
        </mc:AlternateContent>
      </w:r>
      <w:hyperlink r:id="rId8" w:history="1">
        <w:r w:rsidRPr="001C2387">
          <w:rPr>
            <w:rStyle w:val="Hyperlink"/>
          </w:rPr>
          <w:t>https://thingspeak.com/channels</w:t>
        </w:r>
      </w:hyperlink>
    </w:p>
    <w:p w14:paraId="1EC1B3B7" w14:textId="20911299" w:rsidR="00813F7D" w:rsidRDefault="00813F7D" w:rsidP="00813F7D">
      <w:pPr>
        <w:pStyle w:val="ListParagraph"/>
        <w:numPr>
          <w:ilvl w:val="0"/>
          <w:numId w:val="4"/>
        </w:numPr>
      </w:pPr>
      <w:r>
        <w:t>Create your account</w:t>
      </w:r>
    </w:p>
    <w:p w14:paraId="7883425B" w14:textId="6B1C91E8" w:rsidR="00813F7D" w:rsidRDefault="00813F7D" w:rsidP="00813F7D">
      <w:pPr>
        <w:pStyle w:val="ListParagraph"/>
        <w:numPr>
          <w:ilvl w:val="0"/>
          <w:numId w:val="4"/>
        </w:numPr>
      </w:pPr>
      <w:r>
        <w:t>Create a new channel</w:t>
      </w:r>
    </w:p>
    <w:p w14:paraId="42166558" w14:textId="59358680" w:rsidR="00813F7D" w:rsidRDefault="00813F7D" w:rsidP="00813F7D">
      <w:pPr>
        <w:pStyle w:val="ListParagraph"/>
        <w:numPr>
          <w:ilvl w:val="0"/>
          <w:numId w:val="4"/>
        </w:numPr>
      </w:pPr>
      <w:r>
        <w:t>Create new fields for each sensor</w:t>
      </w:r>
    </w:p>
    <w:p w14:paraId="7575B92F" w14:textId="3E66C1E7" w:rsidR="00813F7D" w:rsidRDefault="00813F7D" w:rsidP="00813F7D">
      <w:pPr>
        <w:pStyle w:val="ListParagraph"/>
        <w:numPr>
          <w:ilvl w:val="0"/>
          <w:numId w:val="4"/>
        </w:numPr>
      </w:pPr>
      <w:r>
        <w:t>Find your channel id and write API Keys</w:t>
      </w:r>
    </w:p>
    <w:p w14:paraId="5B613609" w14:textId="19274295" w:rsidR="00813F7D" w:rsidRDefault="00813F7D" w:rsidP="00813F7D">
      <w:r>
        <w:rPr>
          <w:noProof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12321769" wp14:editId="2B81CB9F">
                <wp:simplePos x="0" y="0"/>
                <wp:positionH relativeFrom="column">
                  <wp:posOffset>-77130</wp:posOffset>
                </wp:positionH>
                <wp:positionV relativeFrom="paragraph">
                  <wp:posOffset>76285</wp:posOffset>
                </wp:positionV>
                <wp:extent cx="1663920" cy="1111680"/>
                <wp:effectExtent l="38100" t="57150" r="50800" b="50800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663920" cy="1111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387FD1" id="Ink 28" o:spid="_x0000_s1026" type="#_x0000_t75" style="position:absolute;margin-left:-6.75pt;margin-top:5.3pt;width:132.4pt;height:88.9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">
                <v:imagedata r:id="rId10" o:title=""/>
              </v:shape>
            </w:pict>
          </mc:Fallback>
        </mc:AlternateContent>
      </w:r>
      <w:r w:rsidRPr="00813F7D">
        <w:rPr>
          <w:noProof/>
        </w:rPr>
        <w:drawing>
          <wp:inline distT="0" distB="0" distL="0" distR="0" wp14:anchorId="045C3CC9" wp14:editId="3EFAB45D">
            <wp:extent cx="5593080" cy="2060954"/>
            <wp:effectExtent l="0" t="0" r="7620" b="0"/>
            <wp:docPr id="21" name="Picture 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03489" cy="206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F6988" w14:textId="4DF0900D" w:rsidR="00813F7D" w:rsidRDefault="00813F7D" w:rsidP="00813F7D"/>
    <w:p w14:paraId="20D31020" w14:textId="5CE7D3FB" w:rsidR="00813F7D" w:rsidRDefault="00813F7D" w:rsidP="00813F7D">
      <w:r w:rsidRPr="00813F7D">
        <w:rPr>
          <w:noProof/>
        </w:rPr>
        <w:drawing>
          <wp:inline distT="0" distB="0" distL="0" distR="0" wp14:anchorId="44BC388C" wp14:editId="6F524611">
            <wp:extent cx="5562600" cy="2518410"/>
            <wp:effectExtent l="0" t="0" r="0" b="0"/>
            <wp:docPr id="27" name="Picture 2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63089" cy="2518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0BADE" w14:textId="2766C9DF" w:rsidR="00813F7D" w:rsidRDefault="00813F7D" w:rsidP="00813F7D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5B4FB962" wp14:editId="5DCE3C4D">
                <wp:simplePos x="0" y="0"/>
                <wp:positionH relativeFrom="column">
                  <wp:posOffset>88265</wp:posOffset>
                </wp:positionH>
                <wp:positionV relativeFrom="paragraph">
                  <wp:posOffset>-87630</wp:posOffset>
                </wp:positionV>
                <wp:extent cx="2706370" cy="1366605"/>
                <wp:effectExtent l="57150" t="38100" r="0" b="43180"/>
                <wp:wrapNone/>
                <wp:docPr id="31" name="Ink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2706370" cy="13666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EB6FFB" id="Ink 31" o:spid="_x0000_s1026" type="#_x0000_t75" style="position:absolute;margin-left:6.25pt;margin-top:-7.6pt;width:214.5pt;height:109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">
                <v:imagedata r:id="rId14" o:title=""/>
              </v:shape>
            </w:pict>
          </mc:Fallback>
        </mc:AlternateContent>
      </w:r>
      <w:r w:rsidRPr="00813F7D">
        <w:rPr>
          <w:noProof/>
        </w:rPr>
        <w:drawing>
          <wp:inline distT="0" distB="0" distL="0" distR="0" wp14:anchorId="6A8027CD" wp14:editId="5183D789">
            <wp:extent cx="4667654" cy="2724386"/>
            <wp:effectExtent l="0" t="0" r="0" b="0"/>
            <wp:docPr id="16" name="Picture 1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chat or text messag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67654" cy="2724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D066C" w14:textId="24EC1522" w:rsidR="00813F7D" w:rsidRDefault="00813F7D" w:rsidP="00813F7D"/>
    <w:p w14:paraId="0FF38029" w14:textId="236E670E" w:rsidR="00813F7D" w:rsidRDefault="00813F7D" w:rsidP="00813F7D">
      <w:r>
        <w:rPr>
          <w:noProof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4B0918F6" wp14:editId="7E9D2353">
                <wp:simplePos x="0" y="0"/>
                <wp:positionH relativeFrom="column">
                  <wp:posOffset>1026795</wp:posOffset>
                </wp:positionH>
                <wp:positionV relativeFrom="paragraph">
                  <wp:posOffset>-93980</wp:posOffset>
                </wp:positionV>
                <wp:extent cx="4417695" cy="2141100"/>
                <wp:effectExtent l="38100" t="38100" r="40005" b="50165"/>
                <wp:wrapNone/>
                <wp:docPr id="34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4417695" cy="21411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6D1D3B" id="Ink 34" o:spid="_x0000_s1026" type="#_x0000_t75" style="position:absolute;margin-left:80.15pt;margin-top:-8.1pt;width:349.25pt;height:170.0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">
                <v:imagedata r:id="rId17" o:title=""/>
              </v:shape>
            </w:pict>
          </mc:Fallback>
        </mc:AlternateContent>
      </w:r>
      <w:r w:rsidRPr="00813F7D">
        <w:rPr>
          <w:noProof/>
        </w:rPr>
        <w:drawing>
          <wp:inline distT="0" distB="0" distL="0" distR="0" wp14:anchorId="6948AD97" wp14:editId="24386AD9">
            <wp:extent cx="5284928" cy="2979678"/>
            <wp:effectExtent l="0" t="0" r="0" b="0"/>
            <wp:docPr id="17" name="Picture 17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chat or text messag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84928" cy="2979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47DD8" w14:textId="77777777" w:rsidR="00813F7D" w:rsidRPr="00813F7D" w:rsidRDefault="00813F7D" w:rsidP="00813F7D"/>
    <w:p w14:paraId="749CDB20" w14:textId="77777777" w:rsidR="003D7225" w:rsidRDefault="003D7225" w:rsidP="003D7225"/>
    <w:p w14:paraId="54CA9DB6" w14:textId="77777777" w:rsidR="003D7225" w:rsidRDefault="003D7225" w:rsidP="003D7225"/>
    <w:p w14:paraId="3CA74AC9" w14:textId="77777777" w:rsidR="003D7225" w:rsidRDefault="003D7225" w:rsidP="003D7225"/>
    <w:p w14:paraId="2ECC1BAB" w14:textId="77777777" w:rsidR="003D7225" w:rsidRDefault="003D7225" w:rsidP="003D7225"/>
    <w:p w14:paraId="3F356F5A" w14:textId="77777777" w:rsidR="003D7225" w:rsidRDefault="003D7225" w:rsidP="003D7225"/>
    <w:p w14:paraId="714CCCE0" w14:textId="77777777" w:rsidR="003D7225" w:rsidRDefault="003D7225" w:rsidP="003D7225"/>
    <w:p w14:paraId="42DA7861" w14:textId="5D827845" w:rsidR="003D7225" w:rsidRDefault="003D7225" w:rsidP="003D7225">
      <w:pPr>
        <w:pStyle w:val="Heading1"/>
      </w:pPr>
      <w:r>
        <w:lastRenderedPageBreak/>
        <w:t>IoT application using C#</w:t>
      </w:r>
    </w:p>
    <w:p w14:paraId="4A3E3D4C" w14:textId="53BADDC4" w:rsidR="00AA721F" w:rsidRDefault="00BA7127">
      <w:r w:rsidRPr="00BA7127">
        <w:rPr>
          <w:noProof/>
        </w:rPr>
        <w:drawing>
          <wp:inline distT="0" distB="0" distL="0" distR="0" wp14:anchorId="17E3C6AD" wp14:editId="7B5796CE">
            <wp:extent cx="5509260" cy="3307322"/>
            <wp:effectExtent l="0" t="0" r="0" b="762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15322" cy="3310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832CC" w14:textId="0DFA0633" w:rsidR="009338D4" w:rsidRDefault="009338D4" w:rsidP="00813F7D">
      <w:pPr>
        <w:pStyle w:val="ListParagraph"/>
        <w:numPr>
          <w:ilvl w:val="0"/>
          <w:numId w:val="3"/>
        </w:numPr>
      </w:pPr>
      <w:r>
        <w:t>After creating project you will get a screen like the following. Go to the Toolbox</w:t>
      </w:r>
    </w:p>
    <w:p w14:paraId="22CEF699" w14:textId="36CBAB22" w:rsidR="00BA7127" w:rsidRDefault="009338D4"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702DE9AA" wp14:editId="63F3DCDD">
                <wp:simplePos x="0" y="0"/>
                <wp:positionH relativeFrom="column">
                  <wp:posOffset>-73170</wp:posOffset>
                </wp:positionH>
                <wp:positionV relativeFrom="paragraph">
                  <wp:posOffset>76060</wp:posOffset>
                </wp:positionV>
                <wp:extent cx="554760" cy="659880"/>
                <wp:effectExtent l="38100" t="38100" r="55245" b="45085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554760" cy="659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252961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" o:spid="_x0000_s1026" type="#_x0000_t75" style="position:absolute;margin-left:-6.45pt;margin-top:5.3pt;width:45.1pt;height:53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">
                <v:imagedata r:id="rId21" o:title=""/>
              </v:shape>
            </w:pict>
          </mc:Fallback>
        </mc:AlternateContent>
      </w:r>
      <w:r w:rsidR="00BA7127" w:rsidRPr="00BA7127">
        <w:rPr>
          <w:noProof/>
        </w:rPr>
        <w:drawing>
          <wp:inline distT="0" distB="0" distL="0" distR="0" wp14:anchorId="05A73051" wp14:editId="79F53703">
            <wp:extent cx="4580017" cy="2979678"/>
            <wp:effectExtent l="0" t="0" r="0" b="0"/>
            <wp:docPr id="2" name="Picture 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Word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2979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103DB" w14:textId="10ADAD7F" w:rsidR="009338D4" w:rsidRDefault="009338D4"/>
    <w:p w14:paraId="71E598CE" w14:textId="10241578" w:rsidR="009338D4" w:rsidRDefault="009338D4"/>
    <w:p w14:paraId="53584F2B" w14:textId="7DE215C2" w:rsidR="009338D4" w:rsidRDefault="009338D4"/>
    <w:p w14:paraId="6569BE51" w14:textId="24B71998" w:rsidR="009338D4" w:rsidRDefault="009338D4"/>
    <w:p w14:paraId="518E3D38" w14:textId="58CF6216" w:rsidR="009338D4" w:rsidRDefault="009338D4" w:rsidP="00813F7D">
      <w:pPr>
        <w:pStyle w:val="ListParagraph"/>
        <w:numPr>
          <w:ilvl w:val="0"/>
          <w:numId w:val="2"/>
        </w:numPr>
      </w:pPr>
      <w:r>
        <w:lastRenderedPageBreak/>
        <w:t>Create 3buttons, 2 labels, 1 textbox, 1 timer and 1 serial port. Go to the properties by putting cursor on each of the tool. Change the design name and text name like the following figure</w:t>
      </w:r>
    </w:p>
    <w:p w14:paraId="0442DA3E" w14:textId="13BB28BC" w:rsidR="009338D4" w:rsidRDefault="009338D4"/>
    <w:p w14:paraId="0E166E38" w14:textId="26F2D08B" w:rsidR="009338D4" w:rsidRDefault="009338D4">
      <w:r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3A06BEB3" wp14:editId="441A8CC6">
                <wp:simplePos x="0" y="0"/>
                <wp:positionH relativeFrom="column">
                  <wp:posOffset>3722310</wp:posOffset>
                </wp:positionH>
                <wp:positionV relativeFrom="paragraph">
                  <wp:posOffset>3195835</wp:posOffset>
                </wp:positionV>
                <wp:extent cx="360" cy="360"/>
                <wp:effectExtent l="38100" t="38100" r="57150" b="57150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7F8C75" id="Ink 7" o:spid="_x0000_s1026" type="#_x0000_t75" style="position:absolute;margin-left:292.4pt;margin-top:250.95pt;width:1.45pt;height:1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">
                <v:imagedata r:id="rId2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11FE64FF" wp14:editId="7DA220BA">
                <wp:simplePos x="0" y="0"/>
                <wp:positionH relativeFrom="column">
                  <wp:posOffset>3718350</wp:posOffset>
                </wp:positionH>
                <wp:positionV relativeFrom="paragraph">
                  <wp:posOffset>3176755</wp:posOffset>
                </wp:positionV>
                <wp:extent cx="360" cy="360"/>
                <wp:effectExtent l="38100" t="38100" r="57150" b="57150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1EC29B" id="Ink 6" o:spid="_x0000_s1026" type="#_x0000_t75" style="position:absolute;margin-left:292.1pt;margin-top:249.45pt;width:1.45pt;height:1.4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">
                <v:imagedata r:id="rId2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263FCCFA" wp14:editId="29396E38">
                <wp:simplePos x="0" y="0"/>
                <wp:positionH relativeFrom="column">
                  <wp:posOffset>1501830</wp:posOffset>
                </wp:positionH>
                <wp:positionV relativeFrom="paragraph">
                  <wp:posOffset>1262635</wp:posOffset>
                </wp:positionV>
                <wp:extent cx="1675800" cy="491040"/>
                <wp:effectExtent l="38100" t="38100" r="57785" b="42545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1675800" cy="491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D822EF" id="Ink 5" o:spid="_x0000_s1026" type="#_x0000_t75" style="position:absolute;margin-left:117.55pt;margin-top:98.7pt;width:133.35pt;height:40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">
                <v:imagedata r:id="rId27" o:title=""/>
              </v:shape>
            </w:pict>
          </mc:Fallback>
        </mc:AlternateContent>
      </w:r>
      <w:r w:rsidRPr="009338D4">
        <w:rPr>
          <w:noProof/>
        </w:rPr>
        <w:drawing>
          <wp:inline distT="0" distB="0" distL="0" distR="0" wp14:anchorId="3C10E21C" wp14:editId="6EBF2A6E">
            <wp:extent cx="3448349" cy="3238781"/>
            <wp:effectExtent l="0" t="0" r="0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448349" cy="3238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72336" w14:textId="2B9439EA" w:rsidR="009338D4" w:rsidRDefault="009338D4"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2D579E89" wp14:editId="09EB8684">
                <wp:simplePos x="0" y="0"/>
                <wp:positionH relativeFrom="column">
                  <wp:posOffset>1568070</wp:posOffset>
                </wp:positionH>
                <wp:positionV relativeFrom="paragraph">
                  <wp:posOffset>-4425</wp:posOffset>
                </wp:positionV>
                <wp:extent cx="841320" cy="618840"/>
                <wp:effectExtent l="57150" t="38100" r="0" b="48260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841320" cy="618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55BCA7" id="Ink 9" o:spid="_x0000_s1026" type="#_x0000_t75" style="position:absolute;margin-left:122.75pt;margin-top:-1.05pt;width:67.7pt;height:50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">
                <v:imagedata r:id="rId30" o:title=""/>
              </v:shape>
            </w:pict>
          </mc:Fallback>
        </mc:AlternateContent>
      </w:r>
      <w:r w:rsidRPr="009338D4">
        <w:rPr>
          <w:noProof/>
        </w:rPr>
        <w:drawing>
          <wp:inline distT="0" distB="0" distL="0" distR="0" wp14:anchorId="6450D89A" wp14:editId="0C9270E1">
            <wp:extent cx="2591025" cy="2038527"/>
            <wp:effectExtent l="0" t="0" r="0" b="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591025" cy="203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E962E" w14:textId="6E437BE6" w:rsidR="009338D4" w:rsidRDefault="009338D4" w:rsidP="00813F7D">
      <w:pPr>
        <w:pStyle w:val="ListParagraph"/>
        <w:numPr>
          <w:ilvl w:val="0"/>
          <w:numId w:val="1"/>
        </w:numPr>
      </w:pPr>
      <w:r>
        <w:t xml:space="preserve">Now double click on each of the tool except the Serial Port in Form1.cs[Design] file and it will create a function for you. </w:t>
      </w:r>
    </w:p>
    <w:p w14:paraId="2DF50E55" w14:textId="2D339C63" w:rsidR="00FF1EB3" w:rsidRDefault="00FF1EB3"/>
    <w:p w14:paraId="30033CB6" w14:textId="204C1614" w:rsidR="00FF1EB3" w:rsidRDefault="00FF1EB3" w:rsidP="00813F7D">
      <w:pPr>
        <w:pStyle w:val="ListParagraph"/>
        <w:numPr>
          <w:ilvl w:val="0"/>
          <w:numId w:val="1"/>
        </w:numPr>
      </w:pPr>
      <w:r>
        <w:t xml:space="preserve">Fill every function according to the provided code. Make sure you have mention right COM port, Baud rate, channel name and API keys. </w:t>
      </w:r>
    </w:p>
    <w:p w14:paraId="2B6092D1" w14:textId="32ED36F7" w:rsidR="009338D4" w:rsidRDefault="009338D4"/>
    <w:p w14:paraId="51626FCE" w14:textId="02A274E2" w:rsidR="009338D4" w:rsidRDefault="009338D4" w:rsidP="00813F7D">
      <w:pPr>
        <w:pStyle w:val="ListParagraph"/>
        <w:numPr>
          <w:ilvl w:val="0"/>
          <w:numId w:val="1"/>
        </w:numPr>
      </w:pPr>
      <w:r>
        <w:t>Create a function</w:t>
      </w:r>
      <w:r w:rsidR="00FF1EB3">
        <w:t xml:space="preserve"> (</w:t>
      </w:r>
      <w:r w:rsidR="00FF1EB3" w:rsidRPr="00813F7D">
        <w:rPr>
          <w:rFonts w:ascii="Cascadia Mono" w:hAnsi="Cascadia Mono" w:cs="Cascadia Mono"/>
          <w:color w:val="000000"/>
          <w:sz w:val="19"/>
          <w:szCs w:val="19"/>
          <w:lang w:bidi="bn-IN"/>
        </w:rPr>
        <w:t>SerialPort1_DataReceived)</w:t>
      </w:r>
      <w:r>
        <w:t xml:space="preserve"> for Serial Port and connect with serial port. </w:t>
      </w:r>
    </w:p>
    <w:p w14:paraId="2D6AB594" w14:textId="77777777" w:rsidR="00FF1EB3" w:rsidRDefault="00FF1EB3"/>
    <w:p w14:paraId="1EC096BC" w14:textId="77777777" w:rsidR="00FF1EB3" w:rsidRDefault="00FF1EB3" w:rsidP="00FF1EB3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5D636F61" wp14:editId="4AB4C836">
                <wp:simplePos x="0" y="0"/>
                <wp:positionH relativeFrom="column">
                  <wp:posOffset>114030</wp:posOffset>
                </wp:positionH>
                <wp:positionV relativeFrom="paragraph">
                  <wp:posOffset>19080</wp:posOffset>
                </wp:positionV>
                <wp:extent cx="360" cy="360"/>
                <wp:effectExtent l="38100" t="38100" r="57150" b="57150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251372" id="Ink 20" o:spid="_x0000_s1026" type="#_x0000_t75" style="position:absolute;margin-left:8.3pt;margin-top:.8pt;width:1.45pt;height:1.4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">
                <v:imagedata r:id="rId2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14718FA5" wp14:editId="63A0601E">
                <wp:simplePos x="0" y="0"/>
                <wp:positionH relativeFrom="column">
                  <wp:posOffset>3400110</wp:posOffset>
                </wp:positionH>
                <wp:positionV relativeFrom="paragraph">
                  <wp:posOffset>144000</wp:posOffset>
                </wp:positionV>
                <wp:extent cx="360" cy="360"/>
                <wp:effectExtent l="38100" t="38100" r="57150" b="57150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35B58E" id="Ink 19" o:spid="_x0000_s1026" type="#_x0000_t75" style="position:absolute;margin-left:267.05pt;margin-top:10.65pt;width:1.45pt;height:1.4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">
                <v:imagedata r:id="rId2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1A943B10" wp14:editId="43AA9853">
                <wp:simplePos x="0" y="0"/>
                <wp:positionH relativeFrom="column">
                  <wp:posOffset>448945</wp:posOffset>
                </wp:positionH>
                <wp:positionV relativeFrom="paragraph">
                  <wp:posOffset>125095</wp:posOffset>
                </wp:positionV>
                <wp:extent cx="360" cy="360"/>
                <wp:effectExtent l="38100" t="38100" r="57150" b="57150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D263AD" id="Ink 18" o:spid="_x0000_s1026" type="#_x0000_t75" style="position:absolute;margin-left:34.65pt;margin-top:9.15pt;width:1.45pt;height:1.4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">
                <v:imagedata r:id="rId35" o:title=""/>
              </v:shape>
            </w:pict>
          </mc:Fallback>
        </mc:AlternateContent>
      </w:r>
      <w:r>
        <w:t>Serial Port Setup:</w:t>
      </w:r>
    </w:p>
    <w:p w14:paraId="65D45B54" w14:textId="77777777" w:rsidR="00FF1EB3" w:rsidRDefault="00FF1EB3"/>
    <w:p w14:paraId="08B27387" w14:textId="144C3C62" w:rsidR="00FF1EB3" w:rsidRDefault="00FF1EB3"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4BB54601" wp14:editId="0DF238F1">
                <wp:simplePos x="0" y="0"/>
                <wp:positionH relativeFrom="column">
                  <wp:posOffset>1513710</wp:posOffset>
                </wp:positionH>
                <wp:positionV relativeFrom="paragraph">
                  <wp:posOffset>908670</wp:posOffset>
                </wp:positionV>
                <wp:extent cx="1035720" cy="787320"/>
                <wp:effectExtent l="57150" t="38100" r="31115" b="51435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/>
                      </w14:nvContentPartPr>
                      <w14:xfrm>
                        <a:off x="0" y="0"/>
                        <a:ext cx="1035720" cy="787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AA4BE8" id="Ink 15" o:spid="_x0000_s1026" type="#_x0000_t75" style="position:absolute;margin-left:118.5pt;margin-top:70.85pt;width:82.95pt;height:63.4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">
                <v:imagedata r:id="rId37" o:title=""/>
              </v:shape>
            </w:pict>
          </mc:Fallback>
        </mc:AlternateContent>
      </w:r>
      <w:r w:rsidRPr="00FF1EB3">
        <w:rPr>
          <w:noProof/>
        </w:rPr>
        <w:drawing>
          <wp:inline distT="0" distB="0" distL="0" distR="0" wp14:anchorId="0B742152" wp14:editId="012EECEF">
            <wp:extent cx="3017782" cy="2419560"/>
            <wp:effectExtent l="0" t="0" r="0" b="0"/>
            <wp:docPr id="10" name="Picture 10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, table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017782" cy="241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19FBA" w14:textId="132A4265" w:rsidR="00FF1EB3" w:rsidRDefault="00FF1EB3"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5741C860" wp14:editId="4959106D">
                <wp:simplePos x="0" y="0"/>
                <wp:positionH relativeFrom="column">
                  <wp:posOffset>1358910</wp:posOffset>
                </wp:positionH>
                <wp:positionV relativeFrom="paragraph">
                  <wp:posOffset>1655515</wp:posOffset>
                </wp:positionV>
                <wp:extent cx="893880" cy="410040"/>
                <wp:effectExtent l="57150" t="38100" r="40005" b="47625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893880" cy="410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FABE31" id="Ink 14" o:spid="_x0000_s1026" type="#_x0000_t75" style="position:absolute;margin-left:106.3pt;margin-top:129.65pt;width:71.8pt;height:33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">
                <v:imagedata r:id="rId40" o:title=""/>
              </v:shape>
            </w:pict>
          </mc:Fallback>
        </mc:AlternateContent>
      </w:r>
      <w:r w:rsidRPr="00FF1EB3">
        <w:rPr>
          <w:noProof/>
        </w:rPr>
        <w:drawing>
          <wp:inline distT="0" distB="0" distL="0" distR="0" wp14:anchorId="0DC53FDD" wp14:editId="632FACD1">
            <wp:extent cx="2484335" cy="2610076"/>
            <wp:effectExtent l="0" t="0" r="0" b="0"/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484335" cy="2610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29891" w14:textId="76F28F6A" w:rsidR="00FF1EB3" w:rsidRDefault="00FF1EB3">
      <w:r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5274BDBB" wp14:editId="4FB21C7B">
                <wp:simplePos x="0" y="0"/>
                <wp:positionH relativeFrom="column">
                  <wp:posOffset>1560870</wp:posOffset>
                </wp:positionH>
                <wp:positionV relativeFrom="paragraph">
                  <wp:posOffset>733335</wp:posOffset>
                </wp:positionV>
                <wp:extent cx="1784880" cy="995760"/>
                <wp:effectExtent l="38100" t="57150" r="6350" b="52070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">
                      <w14:nvContentPartPr>
                        <w14:cNvContentPartPr/>
                      </w14:nvContentPartPr>
                      <w14:xfrm>
                        <a:off x="0" y="0"/>
                        <a:ext cx="1784880" cy="99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EE4039" id="Ink 13" o:spid="_x0000_s1026" type="#_x0000_t75" style="position:absolute;margin-left:122.2pt;margin-top:57.05pt;width:142pt;height:79.8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">
                <v:imagedata r:id="rId43" o:title=""/>
              </v:shape>
            </w:pict>
          </mc:Fallback>
        </mc:AlternateContent>
      </w:r>
      <w:r w:rsidRPr="00FF1EB3">
        <w:rPr>
          <w:noProof/>
        </w:rPr>
        <w:drawing>
          <wp:inline distT="0" distB="0" distL="0" distR="0" wp14:anchorId="47782DA0" wp14:editId="687B2A7D">
            <wp:extent cx="3276884" cy="2286198"/>
            <wp:effectExtent l="0" t="0" r="0" b="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276884" cy="2286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EE76F" w14:textId="71C4C070" w:rsidR="009338D4" w:rsidRDefault="009338D4">
      <w:r>
        <w:lastRenderedPageBreak/>
        <w:t>Timer Setup:</w:t>
      </w:r>
    </w:p>
    <w:p w14:paraId="24177915" w14:textId="3292153C" w:rsidR="00FF1EB3" w:rsidRDefault="000A0985">
      <w:r>
        <w:rPr>
          <w:noProof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29457D22" wp14:editId="0127DAEA">
                <wp:simplePos x="0" y="0"/>
                <wp:positionH relativeFrom="column">
                  <wp:posOffset>1358190</wp:posOffset>
                </wp:positionH>
                <wp:positionV relativeFrom="paragraph">
                  <wp:posOffset>462960</wp:posOffset>
                </wp:positionV>
                <wp:extent cx="775800" cy="708480"/>
                <wp:effectExtent l="57150" t="38100" r="43815" b="53975"/>
                <wp:wrapNone/>
                <wp:docPr id="25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775800" cy="708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8CF8CB" id="Ink 25" o:spid="_x0000_s1026" type="#_x0000_t75" style="position:absolute;margin-left:106.25pt;margin-top:35.75pt;width:62.55pt;height:57.2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">
                <v:imagedata r:id="rId46" o:title=""/>
              </v:shape>
            </w:pict>
          </mc:Fallback>
        </mc:AlternateContent>
      </w:r>
      <w:r w:rsidRPr="000A0985">
        <w:rPr>
          <w:noProof/>
        </w:rPr>
        <w:drawing>
          <wp:inline distT="0" distB="0" distL="0" distR="0" wp14:anchorId="7965825B" wp14:editId="4646E534">
            <wp:extent cx="2350974" cy="2046147"/>
            <wp:effectExtent l="0" t="0" r="0" b="0"/>
            <wp:docPr id="22" name="Picture 2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able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350974" cy="2046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A75C2" w14:textId="7AAA655B" w:rsidR="000A0985" w:rsidRDefault="000A0985">
      <w:r w:rsidRPr="000A0985">
        <w:rPr>
          <w:noProof/>
        </w:rPr>
        <w:drawing>
          <wp:inline distT="0" distB="0" distL="0" distR="0" wp14:anchorId="17A14B72" wp14:editId="21D81BAC">
            <wp:extent cx="2274767" cy="1809907"/>
            <wp:effectExtent l="0" t="0" r="0" b="0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274767" cy="1809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F4606" w14:textId="4948C1D4" w:rsidR="000A0985" w:rsidRDefault="000A0985">
      <w:r>
        <w:rPr>
          <w:noProof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3109F2C7" wp14:editId="6195A123">
                <wp:simplePos x="0" y="0"/>
                <wp:positionH relativeFrom="column">
                  <wp:posOffset>1439910</wp:posOffset>
                </wp:positionH>
                <wp:positionV relativeFrom="paragraph">
                  <wp:posOffset>205610</wp:posOffset>
                </wp:positionV>
                <wp:extent cx="878040" cy="887400"/>
                <wp:effectExtent l="57150" t="38100" r="55880" b="46355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878040" cy="887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A04C9C" id="Ink 26" o:spid="_x0000_s1026" type="#_x0000_t75" style="position:absolute;margin-left:112.7pt;margin-top:15.5pt;width:70.6pt;height:71.2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">
                <v:imagedata r:id="rId50" o:title=""/>
              </v:shape>
            </w:pict>
          </mc:Fallback>
        </mc:AlternateContent>
      </w:r>
      <w:r w:rsidRPr="000A0985">
        <w:rPr>
          <w:noProof/>
        </w:rPr>
        <w:drawing>
          <wp:inline distT="0" distB="0" distL="0" distR="0" wp14:anchorId="2C342A0D" wp14:editId="683E11C8">
            <wp:extent cx="2495766" cy="971634"/>
            <wp:effectExtent l="0" t="0" r="0" b="0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495766" cy="971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0C958" w14:textId="5B78FAF3" w:rsidR="003D7225" w:rsidRDefault="003D7225"/>
    <w:p w14:paraId="4B402F24" w14:textId="567A6856" w:rsidR="003D7225" w:rsidRDefault="003D7225" w:rsidP="00813F7D">
      <w:pPr>
        <w:pStyle w:val="ListParagraph"/>
        <w:numPr>
          <w:ilvl w:val="0"/>
          <w:numId w:val="5"/>
        </w:numPr>
      </w:pPr>
      <w:r>
        <w:t>Now run this</w:t>
      </w:r>
      <w:r w:rsidR="00813F7D">
        <w:t>.</w:t>
      </w:r>
      <w:r>
        <w:t xml:space="preserve"> Before you run the C# application, make sure using CCS, you are able to send data to the terminal. When you see the data in the terminal, close/disconnect the terminal which will close the serial port and now the serial port can be used for C# application.  </w:t>
      </w:r>
    </w:p>
    <w:p w14:paraId="7E67BE02" w14:textId="6CF14344" w:rsidR="009338D4" w:rsidRDefault="009338D4"/>
    <w:p w14:paraId="22F66663" w14:textId="61C2AC0B" w:rsidR="009338D4" w:rsidRDefault="009338D4"/>
    <w:p w14:paraId="044F1829" w14:textId="695EA187" w:rsidR="009338D4" w:rsidRDefault="009338D4"/>
    <w:p w14:paraId="6E67A091" w14:textId="77777777" w:rsidR="009338D4" w:rsidRDefault="009338D4"/>
    <w:p w14:paraId="0F14C0F8" w14:textId="36A93B57" w:rsidR="00C179A6" w:rsidRDefault="00C179A6">
      <w:pPr>
        <w:pStyle w:val="Heading1"/>
      </w:pPr>
      <w:r>
        <w:t>Code:</w:t>
      </w:r>
    </w:p>
    <w:p w14:paraId="37D2D390" w14:textId="77777777" w:rsidR="00C179A6" w:rsidRDefault="00C179A6" w:rsidP="00C179A6">
      <w:pPr>
        <w:rPr>
          <w:lang w:bidi="bn-IN"/>
        </w:rPr>
      </w:pPr>
    </w:p>
    <w:p w14:paraId="2E0B0FD5" w14:textId="77777777" w:rsidR="00C179A6" w:rsidRDefault="00C179A6" w:rsidP="00C179A6">
      <w:pPr>
        <w:pStyle w:val="Heading2"/>
        <w:rPr>
          <w:b/>
          <w:bCs/>
          <w:color w:val="7F0055"/>
          <w:lang w:bidi="bn-IN"/>
        </w:rPr>
      </w:pPr>
      <w:r>
        <w:rPr>
          <w:b/>
          <w:bCs/>
          <w:color w:val="7F0055"/>
          <w:lang w:bidi="bn-IN"/>
        </w:rPr>
        <w:lastRenderedPageBreak/>
        <w:t>CCS</w:t>
      </w:r>
    </w:p>
    <w:p w14:paraId="796B340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#include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  <w:lang w:bidi="bn-IN"/>
        </w:rPr>
        <w:t>&lt;msp430.h&gt;</w:t>
      </w:r>
    </w:p>
    <w:p w14:paraId="20B79543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#define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CALADC_15V_30C  *((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unsigne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int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*)0x1A1A)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// Temperature Sensor Calibration-30 C //6682                                                                 // See device </w:t>
      </w:r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datasheet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for TLV table memory mapping //6684</w:t>
      </w:r>
    </w:p>
    <w:p w14:paraId="3DE5DF1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#define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CALADC_15V_85C  *((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unsigne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int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*)0x1A1C)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Temperature Sensor Calibration-High Temperature (85 for Industrial, 105 for Extended)</w:t>
      </w:r>
    </w:p>
    <w:p w14:paraId="36AD491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30D9738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21321E7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1AC8ABC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volatile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long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temp1;</w:t>
      </w:r>
    </w:p>
    <w:p w14:paraId="1F73C41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volatile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float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IntDegF1;</w:t>
      </w:r>
    </w:p>
    <w:p w14:paraId="37379B46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volatile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float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IntDegC1;</w:t>
      </w:r>
    </w:p>
    <w:p w14:paraId="6B4CA73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76B8D50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volatile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long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temp2;</w:t>
      </w:r>
    </w:p>
    <w:p w14:paraId="2BD26AB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volatile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float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IntDegF2;</w:t>
      </w:r>
    </w:p>
    <w:p w14:paraId="42545588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volatile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float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IntDegC2;</w:t>
      </w:r>
    </w:p>
    <w:p w14:paraId="3862099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2416AEC3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char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result[100];</w:t>
      </w:r>
    </w:p>
    <w:p w14:paraId="153B3E91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int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count;</w:t>
      </w:r>
    </w:p>
    <w:p w14:paraId="1CDBFE58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3EB93C4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00"/>
          <w:sz w:val="20"/>
          <w:szCs w:val="20"/>
          <w:lang w:bidi="bn-IN"/>
        </w:rPr>
        <w:t>uart_init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>);</w:t>
      </w:r>
    </w:p>
    <w:p w14:paraId="63494BA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00"/>
          <w:sz w:val="20"/>
          <w:szCs w:val="20"/>
          <w:lang w:bidi="bn-IN"/>
        </w:rPr>
        <w:t>ConfigClocks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>);</w:t>
      </w:r>
    </w:p>
    <w:p w14:paraId="0DE713F1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00"/>
          <w:sz w:val="20"/>
          <w:szCs w:val="20"/>
          <w:lang w:bidi="bn-IN"/>
        </w:rPr>
        <w:t>strreverse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char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* begin,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char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>* end);</w:t>
      </w:r>
    </w:p>
    <w:p w14:paraId="74F4BDB8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00"/>
          <w:sz w:val="20"/>
          <w:szCs w:val="20"/>
          <w:lang w:bidi="bn-IN"/>
        </w:rPr>
        <w:t>itoa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int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value,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char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* str,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int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base);</w:t>
      </w:r>
    </w:p>
    <w:p w14:paraId="6C1F2C62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00"/>
          <w:sz w:val="20"/>
          <w:szCs w:val="20"/>
          <w:lang w:bidi="bn-IN"/>
        </w:rPr>
        <w:t>Software_Trim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>();</w:t>
      </w:r>
    </w:p>
    <w:p w14:paraId="02F6A53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00"/>
          <w:sz w:val="20"/>
          <w:szCs w:val="20"/>
          <w:lang w:bidi="bn-IN"/>
        </w:rPr>
        <w:t>port_init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>();</w:t>
      </w:r>
    </w:p>
    <w:p w14:paraId="4B2CDAF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12D9011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2A0C75A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3B0B33E8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r>
        <w:rPr>
          <w:rFonts w:ascii="Consolas" w:hAnsi="Consolas" w:cs="Consolas"/>
          <w:b/>
          <w:bCs/>
          <w:color w:val="000000"/>
          <w:sz w:val="20"/>
          <w:szCs w:val="20"/>
          <w:lang w:bidi="bn-IN"/>
        </w:rPr>
        <w:t>ConfigureAdc_temp1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>();</w:t>
      </w:r>
    </w:p>
    <w:p w14:paraId="37D31EC1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r>
        <w:rPr>
          <w:rFonts w:ascii="Consolas" w:hAnsi="Consolas" w:cs="Consolas"/>
          <w:b/>
          <w:bCs/>
          <w:color w:val="000000"/>
          <w:sz w:val="20"/>
          <w:szCs w:val="20"/>
          <w:lang w:bidi="bn-IN"/>
        </w:rPr>
        <w:t>ConfigureAdc_temp2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>();</w:t>
      </w:r>
    </w:p>
    <w:p w14:paraId="394F92E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00"/>
          <w:sz w:val="20"/>
          <w:szCs w:val="20"/>
          <w:lang w:bidi="bn-IN"/>
        </w:rPr>
        <w:t>initialize_Adc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>();</w:t>
      </w:r>
    </w:p>
    <w:p w14:paraId="3CC46C82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56838BF8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r>
        <w:rPr>
          <w:rFonts w:ascii="Consolas" w:hAnsi="Consolas" w:cs="Consolas"/>
          <w:b/>
          <w:bCs/>
          <w:color w:val="000000"/>
          <w:sz w:val="20"/>
          <w:szCs w:val="20"/>
          <w:lang w:bidi="bn-IN"/>
        </w:rPr>
        <w:t>main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>)</w:t>
      </w:r>
    </w:p>
    <w:p w14:paraId="0F9D93A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>{</w:t>
      </w:r>
    </w:p>
    <w:p w14:paraId="2B35DFA8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WDTCTL = WDTPW + WDTHOLD;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// Stop </w:t>
      </w:r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watchdog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timer</w:t>
      </w:r>
    </w:p>
    <w:p w14:paraId="4CD20B2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PM5CTL0 &amp;= ~LOCKLPM5;</w:t>
      </w:r>
    </w:p>
    <w:p w14:paraId="31025F7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P1DIR = BIT6;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P1.6 outputs</w:t>
      </w:r>
    </w:p>
    <w:p w14:paraId="4315F81B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P1OUT = 0;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LEDs off</w:t>
      </w:r>
    </w:p>
    <w:p w14:paraId="3CDBF86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5DD5640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int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m=0;</w:t>
      </w:r>
    </w:p>
    <w:p w14:paraId="5E6B4DD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5596F1A6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ConfigClocks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>();</w:t>
      </w:r>
    </w:p>
    <w:p w14:paraId="1AC1496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port_init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>();</w:t>
      </w:r>
    </w:p>
    <w:p w14:paraId="0429643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uart_init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>();</w:t>
      </w:r>
    </w:p>
    <w:p w14:paraId="42F722A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</w:t>
      </w:r>
      <w:proofErr w:type="spellStart"/>
      <w:r>
        <w:rPr>
          <w:rFonts w:ascii="Consolas" w:hAnsi="Consolas" w:cs="Consolas"/>
          <w:color w:val="3F7F5F"/>
          <w:sz w:val="20"/>
          <w:szCs w:val="20"/>
          <w:lang w:bidi="bn-IN"/>
        </w:rPr>
        <w:t>spi_init</w:t>
      </w:r>
      <w:proofErr w:type="spellEnd"/>
      <w:r>
        <w:rPr>
          <w:rFonts w:ascii="Consolas" w:hAnsi="Consolas" w:cs="Consolas"/>
          <w:color w:val="3F7F5F"/>
          <w:sz w:val="20"/>
          <w:szCs w:val="20"/>
          <w:lang w:bidi="bn-IN"/>
        </w:rPr>
        <w:t>();</w:t>
      </w:r>
    </w:p>
    <w:p w14:paraId="1DF8ED68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</w:t>
      </w:r>
      <w:proofErr w:type="spellStart"/>
      <w:r>
        <w:rPr>
          <w:rFonts w:ascii="Consolas" w:hAnsi="Consolas" w:cs="Consolas"/>
          <w:color w:val="3F7F5F"/>
          <w:sz w:val="20"/>
          <w:szCs w:val="20"/>
          <w:lang w:bidi="bn-IN"/>
        </w:rPr>
        <w:t>lcd_init</w:t>
      </w:r>
      <w:proofErr w:type="spellEnd"/>
      <w:r>
        <w:rPr>
          <w:rFonts w:ascii="Consolas" w:hAnsi="Consolas" w:cs="Consolas"/>
          <w:color w:val="3F7F5F"/>
          <w:sz w:val="20"/>
          <w:szCs w:val="20"/>
          <w:lang w:bidi="bn-IN"/>
        </w:rPr>
        <w:t>();</w:t>
      </w:r>
    </w:p>
    <w:p w14:paraId="71B883F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4EABD57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31288F7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_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delay_cycles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(5);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// Wait for ADC </w:t>
      </w:r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Ref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to settle</w:t>
      </w:r>
    </w:p>
    <w:p w14:paraId="7C15B221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675FA8A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while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>(1){</w:t>
      </w:r>
    </w:p>
    <w:p w14:paraId="5BD5001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Transmit a check byte B</w:t>
      </w:r>
    </w:p>
    <w:p w14:paraId="1570E612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lastRenderedPageBreak/>
        <w:t xml:space="preserve">                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if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>(m == 0){</w:t>
      </w:r>
    </w:p>
    <w:p w14:paraId="2736FC1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          </w:t>
      </w:r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>_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>delay_cycles</w:t>
      </w:r>
      <w:proofErr w:type="spellEnd"/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>(20000);</w:t>
      </w:r>
    </w:p>
    <w:p w14:paraId="0372812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5AD1C43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  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int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acount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=0;</w:t>
      </w:r>
    </w:p>
    <w:p w14:paraId="3C60F59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      </w:t>
      </w:r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>result[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>acount</w:t>
      </w:r>
      <w:proofErr w:type="spellEnd"/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>]=</w:t>
      </w:r>
      <w:r>
        <w:rPr>
          <w:rFonts w:ascii="Consolas" w:hAnsi="Consolas" w:cs="Consolas"/>
          <w:color w:val="2A00FF"/>
          <w:sz w:val="20"/>
          <w:szCs w:val="20"/>
          <w:u w:val="single"/>
          <w:lang w:bidi="bn-IN"/>
        </w:rPr>
        <w:t>'B'</w:t>
      </w:r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>;</w:t>
      </w:r>
    </w:p>
    <w:p w14:paraId="6EB9FDD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704B069A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      </w:t>
      </w:r>
      <w:r>
        <w:rPr>
          <w:rFonts w:ascii="Consolas" w:hAnsi="Consolas" w:cs="Consolas"/>
          <w:b/>
          <w:bCs/>
          <w:color w:val="7F0055"/>
          <w:sz w:val="20"/>
          <w:szCs w:val="20"/>
          <w:u w:val="single"/>
          <w:lang w:bidi="bn-IN"/>
        </w:rPr>
        <w:t>while</w:t>
      </w:r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>((UCA1IFG &amp; UCTXIFG)==0);</w:t>
      </w:r>
    </w:p>
    <w:p w14:paraId="09492D7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            </w:t>
      </w:r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>UCA1TXBUF = result[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>acount</w:t>
      </w:r>
      <w:proofErr w:type="spellEnd"/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 xml:space="preserve">] ;                   </w:t>
      </w:r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//Transmit the received data.</w:t>
      </w:r>
    </w:p>
    <w:p w14:paraId="5762213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6AA240C1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        m++;</w:t>
      </w:r>
    </w:p>
    <w:p w14:paraId="6D9B284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7464B81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56F6CF6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557E764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if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>(m==1){</w:t>
      </w:r>
    </w:p>
    <w:p w14:paraId="6F8D85C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</w:t>
      </w:r>
      <w:proofErr w:type="spellStart"/>
      <w:r>
        <w:rPr>
          <w:rFonts w:ascii="Consolas" w:hAnsi="Consolas" w:cs="Consolas"/>
          <w:color w:val="3F7F5F"/>
          <w:sz w:val="20"/>
          <w:szCs w:val="20"/>
          <w:lang w:bidi="bn-IN"/>
        </w:rPr>
        <w:t>initialize_Adc</w:t>
      </w:r>
      <w:proofErr w:type="spellEnd"/>
      <w:r>
        <w:rPr>
          <w:rFonts w:ascii="Consolas" w:hAnsi="Consolas" w:cs="Consolas"/>
          <w:color w:val="3F7F5F"/>
          <w:sz w:val="20"/>
          <w:szCs w:val="20"/>
          <w:lang w:bidi="bn-IN"/>
        </w:rPr>
        <w:t>();</w:t>
      </w:r>
    </w:p>
    <w:p w14:paraId="2351C4F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PMMCTL0_H = PMMPW_H;                       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Unlock the PMM registers read 2.2.8 &amp; 2.2.9 form the manual</w:t>
      </w:r>
    </w:p>
    <w:p w14:paraId="12FCF41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          PMMCTL2 |= INTREFEN | TSENSOREN | REFVSEL_0;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Enable internal 1.5V reference and temperature sensor</w:t>
      </w:r>
    </w:p>
    <w:p w14:paraId="0D2D0C72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              ConfigureAdc_temp1();</w:t>
      </w:r>
    </w:p>
    <w:p w14:paraId="14432F1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              ADCCTL0 |= ADCENC + ADCSC +ADCMSC;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Converter Enable, Sampling/conversion start</w:t>
      </w:r>
    </w:p>
    <w:p w14:paraId="7071FEE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              </w:t>
      </w:r>
      <w:r>
        <w:rPr>
          <w:rFonts w:ascii="Consolas" w:hAnsi="Consolas" w:cs="Consolas"/>
          <w:b/>
          <w:bCs/>
          <w:color w:val="7F0055"/>
          <w:sz w:val="20"/>
          <w:szCs w:val="20"/>
          <w:u w:val="single"/>
          <w:lang w:bidi="bn-IN"/>
        </w:rPr>
        <w:t>while</w:t>
      </w:r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 xml:space="preserve">((ADCCTL0 &amp; ADCIFG) == 0);    </w:t>
      </w:r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// check the Flag, while its low just wait</w:t>
      </w:r>
    </w:p>
    <w:p w14:paraId="604D190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              </w:t>
      </w:r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>_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>delay_cycles</w:t>
      </w:r>
      <w:proofErr w:type="spellEnd"/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>(200000);</w:t>
      </w:r>
    </w:p>
    <w:p w14:paraId="08C5AFB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22F272E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4A2E814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752147B8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   temp1 = ADCMEM0; 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read the converted data into a variable</w:t>
      </w:r>
    </w:p>
    <w:p w14:paraId="18C94506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   ADCCTL0 &amp;= ~ADCIFG;</w:t>
      </w:r>
    </w:p>
    <w:p w14:paraId="7C69AF4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7D76F8A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   </w:t>
      </w:r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>IntDegC1 = (temp1-CALADC_15V_30C)*(85-30)/(CALADC_15V_85C-CALADC_15V_30C)+30;</w:t>
      </w:r>
    </w:p>
    <w:p w14:paraId="582F380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itoa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>(IntDegC1,result,10);</w:t>
      </w:r>
    </w:p>
    <w:p w14:paraId="26843D88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acount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=0;</w:t>
      </w:r>
    </w:p>
    <w:p w14:paraId="3A39429A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  </w:t>
      </w:r>
      <w:r>
        <w:rPr>
          <w:rFonts w:ascii="Consolas" w:hAnsi="Consolas" w:cs="Consolas"/>
          <w:b/>
          <w:bCs/>
          <w:color w:val="7F0055"/>
          <w:sz w:val="20"/>
          <w:szCs w:val="20"/>
          <w:u w:val="single"/>
          <w:lang w:bidi="bn-IN"/>
        </w:rPr>
        <w:t>while</w:t>
      </w:r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>(result[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>acount</w:t>
      </w:r>
      <w:proofErr w:type="spellEnd"/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>]!=</w:t>
      </w:r>
      <w:r>
        <w:rPr>
          <w:rFonts w:ascii="Consolas" w:hAnsi="Consolas" w:cs="Consolas"/>
          <w:color w:val="2A00FF"/>
          <w:sz w:val="20"/>
          <w:szCs w:val="20"/>
          <w:u w:val="single"/>
          <w:lang w:bidi="bn-IN"/>
        </w:rPr>
        <w:t>'\0'</w:t>
      </w:r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>)</w:t>
      </w:r>
    </w:p>
    <w:p w14:paraId="41BCF0A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{</w:t>
      </w:r>
    </w:p>
    <w:p w14:paraId="08680C6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      </w:t>
      </w:r>
      <w:r>
        <w:rPr>
          <w:rFonts w:ascii="Consolas" w:hAnsi="Consolas" w:cs="Consolas"/>
          <w:b/>
          <w:bCs/>
          <w:color w:val="7F0055"/>
          <w:sz w:val="20"/>
          <w:szCs w:val="20"/>
          <w:u w:val="single"/>
          <w:lang w:bidi="bn-IN"/>
        </w:rPr>
        <w:t>while</w:t>
      </w:r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 xml:space="preserve">((UCA1IFG &amp; UCTXIFG)==0);                                    </w:t>
      </w:r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 xml:space="preserve">//Wait </w:t>
      </w:r>
      <w:proofErr w:type="spellStart"/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Unitl</w:t>
      </w:r>
      <w:proofErr w:type="spellEnd"/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 xml:space="preserve"> the UART transmitter is ready //UCTXIFG</w:t>
      </w:r>
    </w:p>
    <w:p w14:paraId="1AB1BDCB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                            </w:t>
      </w:r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>UCA1TXBUF = result[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>acount</w:t>
      </w:r>
      <w:proofErr w:type="spellEnd"/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 xml:space="preserve">++] ;                   </w:t>
      </w:r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//Transmit the received data.</w:t>
      </w:r>
    </w:p>
    <w:p w14:paraId="2FCAC27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}</w:t>
      </w:r>
    </w:p>
    <w:p w14:paraId="1092AE5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m=0;</w:t>
      </w:r>
    </w:p>
    <w:p w14:paraId="6636FD0B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66968D1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m=2;</w:t>
      </w:r>
    </w:p>
    <w:p w14:paraId="38AFECD2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501D0DFA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05AE19E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}</w:t>
      </w:r>
    </w:p>
    <w:p w14:paraId="03252E02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* if(m==2){</w:t>
      </w:r>
    </w:p>
    <w:p w14:paraId="4462A9D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                       PMMCTL0_H = PMMPW_H;                                          // Unlock the PMM registers read 2.2.8 &amp; 2.2.9 form the manual</w:t>
      </w:r>
    </w:p>
    <w:p w14:paraId="181A6FE8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                                     PMMCTL2 |= INTREFEN | TSENSOREN | REFVSEL_0;                  // Enable internal 1.5V reference and temperature sensor</w:t>
      </w:r>
    </w:p>
    <w:p w14:paraId="4943D6B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3F7F5F"/>
          <w:sz w:val="20"/>
          <w:szCs w:val="20"/>
          <w:lang w:bidi="bn-IN"/>
        </w:rPr>
        <w:lastRenderedPageBreak/>
        <w:t xml:space="preserve">                             //</w:t>
      </w:r>
      <w:proofErr w:type="spellStart"/>
      <w:r>
        <w:rPr>
          <w:rFonts w:ascii="Consolas" w:hAnsi="Consolas" w:cs="Consolas"/>
          <w:color w:val="3F7F5F"/>
          <w:sz w:val="20"/>
          <w:szCs w:val="20"/>
          <w:lang w:bidi="bn-IN"/>
        </w:rPr>
        <w:t>initialize_Adc</w:t>
      </w:r>
      <w:proofErr w:type="spellEnd"/>
      <w:r>
        <w:rPr>
          <w:rFonts w:ascii="Consolas" w:hAnsi="Consolas" w:cs="Consolas"/>
          <w:color w:val="3F7F5F"/>
          <w:sz w:val="20"/>
          <w:szCs w:val="20"/>
          <w:lang w:bidi="bn-IN"/>
        </w:rPr>
        <w:t>();</w:t>
      </w:r>
    </w:p>
    <w:p w14:paraId="4A92317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                                              ConfigureAdc_temp1();</w:t>
      </w:r>
    </w:p>
    <w:p w14:paraId="658027B3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                                              ADCCTL0 |= ADCENC + ADCSC +ADCMSC;        // Converter Enable, Sampling/conversion start</w:t>
      </w:r>
    </w:p>
    <w:p w14:paraId="007FE1D6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                                              while((ADCCTL0 &amp; ADCIFG) == 0);    // check the Flag, while its low just wait</w:t>
      </w:r>
    </w:p>
    <w:p w14:paraId="4507801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                                              _</w:t>
      </w:r>
      <w:proofErr w:type="spellStart"/>
      <w:r>
        <w:rPr>
          <w:rFonts w:ascii="Consolas" w:hAnsi="Consolas" w:cs="Consolas"/>
          <w:color w:val="3F7F5F"/>
          <w:sz w:val="20"/>
          <w:szCs w:val="20"/>
          <w:lang w:bidi="bn-IN"/>
        </w:rPr>
        <w:t>delay_cycles</w:t>
      </w:r>
      <w:proofErr w:type="spellEnd"/>
      <w:r>
        <w:rPr>
          <w:rFonts w:ascii="Consolas" w:hAnsi="Consolas" w:cs="Consolas"/>
          <w:color w:val="3F7F5F"/>
          <w:sz w:val="20"/>
          <w:szCs w:val="20"/>
          <w:lang w:bidi="bn-IN"/>
        </w:rPr>
        <w:t>(20000000);</w:t>
      </w:r>
    </w:p>
    <w:p w14:paraId="4BCAF3A3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43F1995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26958D3B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5257E15B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                                   temp2 = ADCMEM0;                    // read the converted data into a variable</w:t>
      </w:r>
    </w:p>
    <w:p w14:paraId="106D407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                                   ADCCTL0 &amp;= ~ADCIFG;</w:t>
      </w:r>
    </w:p>
    <w:p w14:paraId="4A4FF2D8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782436D6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                                   IntDegC2 = (temp2-CALADC_15V_30C)*(85-30)/(CALADC_15V_85C-CALADC_15V_30C)+30;</w:t>
      </w:r>
    </w:p>
    <w:p w14:paraId="20589EF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02D625F2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                                               // Temperature in </w:t>
      </w:r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Fahrenheit</w:t>
      </w:r>
    </w:p>
    <w:p w14:paraId="6C7A76B3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                                               // </w:t>
      </w:r>
      <w:proofErr w:type="spellStart"/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Tf</w:t>
      </w:r>
      <w:proofErr w:type="spellEnd"/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= (9/5)*</w:t>
      </w:r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Tc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| 32</w:t>
      </w:r>
    </w:p>
    <w:p w14:paraId="31289D4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                                   IntDegF2 = 9*IntDegC2/5+32;}</w:t>
      </w:r>
    </w:p>
    <w:p w14:paraId="7E276F81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49EDB49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                              </w:t>
      </w:r>
      <w:proofErr w:type="spellStart"/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itoa</w:t>
      </w:r>
      <w:proofErr w:type="spellEnd"/>
      <w:r>
        <w:rPr>
          <w:rFonts w:ascii="Consolas" w:hAnsi="Consolas" w:cs="Consolas"/>
          <w:color w:val="3F7F5F"/>
          <w:sz w:val="20"/>
          <w:szCs w:val="20"/>
          <w:lang w:bidi="bn-IN"/>
        </w:rPr>
        <w:t>(IntDegC2,result,10);</w:t>
      </w:r>
    </w:p>
    <w:p w14:paraId="3F35706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0025E2B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4876F193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                              </w:t>
      </w:r>
      <w:proofErr w:type="spellStart"/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acount</w:t>
      </w:r>
      <w:proofErr w:type="spellEnd"/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=0;</w:t>
      </w:r>
    </w:p>
    <w:p w14:paraId="161E7A9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2A526B3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                                  while(result[</w:t>
      </w:r>
      <w:proofErr w:type="spellStart"/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acount</w:t>
      </w:r>
      <w:proofErr w:type="spellEnd"/>
      <w:r>
        <w:rPr>
          <w:rFonts w:ascii="Consolas" w:hAnsi="Consolas" w:cs="Consolas"/>
          <w:color w:val="3F7F5F"/>
          <w:sz w:val="20"/>
          <w:szCs w:val="20"/>
          <w:lang w:bidi="bn-IN"/>
        </w:rPr>
        <w:t>]!='\0')</w:t>
      </w:r>
    </w:p>
    <w:p w14:paraId="36E908A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                                {</w:t>
      </w:r>
    </w:p>
    <w:p w14:paraId="24FEEF4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                                      while((UCA1IFG &amp; UCTXIFG)==0);                                   //Wait </w:t>
      </w:r>
      <w:proofErr w:type="spellStart"/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Unitl</w:t>
      </w:r>
      <w:proofErr w:type="spellEnd"/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the UART transmitter is ready //UCTXIFG</w:t>
      </w:r>
    </w:p>
    <w:p w14:paraId="632E3821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                                                            UCA1TXBUF = result[</w:t>
      </w:r>
      <w:proofErr w:type="spellStart"/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acount</w:t>
      </w:r>
      <w:proofErr w:type="spellEnd"/>
      <w:r>
        <w:rPr>
          <w:rFonts w:ascii="Consolas" w:hAnsi="Consolas" w:cs="Consolas"/>
          <w:color w:val="3F7F5F"/>
          <w:sz w:val="20"/>
          <w:szCs w:val="20"/>
          <w:lang w:bidi="bn-IN"/>
        </w:rPr>
        <w:t>++] ;                   //Transmit the received data.</w:t>
      </w:r>
    </w:p>
    <w:p w14:paraId="7F2C32C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                                }</w:t>
      </w:r>
    </w:p>
    <w:p w14:paraId="5DA633D2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4C1EEC9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                                   m=0;</w:t>
      </w:r>
    </w:p>
    <w:p w14:paraId="5967F70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047CF05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481DB5F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3F7F5F"/>
          <w:sz w:val="20"/>
          <w:szCs w:val="20"/>
          <w:lang w:bidi="bn-IN"/>
        </w:rPr>
        <w:t>*/</w:t>
      </w:r>
    </w:p>
    <w:p w14:paraId="36DA959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7AA9283A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         }</w:t>
      </w:r>
    </w:p>
    <w:p w14:paraId="467934A1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      }</w:t>
      </w:r>
    </w:p>
    <w:p w14:paraId="32E4CC32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0E7A6D7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>}</w:t>
      </w:r>
    </w:p>
    <w:p w14:paraId="09C7074A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336F622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531605FA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00"/>
          <w:sz w:val="20"/>
          <w:szCs w:val="20"/>
          <w:lang w:bidi="bn-IN"/>
        </w:rPr>
        <w:t>uart_init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>){</w:t>
      </w:r>
    </w:p>
    <w:p w14:paraId="0EF0396A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UCA1CTLW0 |= UCSWRST;</w:t>
      </w:r>
    </w:p>
    <w:p w14:paraId="30D75912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UCA1CTLW0 |= UCSSEL__SMCLK;</w:t>
      </w:r>
    </w:p>
    <w:p w14:paraId="5080DEE8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UCA1BRW = 8;          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115200</w:t>
      </w:r>
    </w:p>
    <w:p w14:paraId="7AF43C2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UCA1MCTLW = 0xD600;</w:t>
      </w:r>
    </w:p>
    <w:p w14:paraId="06B578A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UCA1CTLW0 &amp;= ~UCSWRST; 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// Initialize </w:t>
      </w:r>
      <w:proofErr w:type="spellStart"/>
      <w:r>
        <w:rPr>
          <w:rFonts w:ascii="Consolas" w:hAnsi="Consolas" w:cs="Consolas"/>
          <w:color w:val="3F7F5F"/>
          <w:sz w:val="20"/>
          <w:szCs w:val="20"/>
          <w:lang w:bidi="bn-IN"/>
        </w:rPr>
        <w:t>eUSCI</w:t>
      </w:r>
      <w:proofErr w:type="spellEnd"/>
    </w:p>
    <w:p w14:paraId="7AE213C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UCA1IE |= UCRXIE;      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Enable USCI_A0 RX interrupt</w:t>
      </w:r>
    </w:p>
    <w:p w14:paraId="4E1E92B6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>}</w:t>
      </w:r>
    </w:p>
    <w:p w14:paraId="05EF380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4545D55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00"/>
          <w:sz w:val="20"/>
          <w:szCs w:val="20"/>
          <w:lang w:bidi="bn-IN"/>
        </w:rPr>
        <w:t>ConfigClocks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>)</w:t>
      </w:r>
    </w:p>
    <w:p w14:paraId="231722A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lastRenderedPageBreak/>
        <w:t>{</w:t>
      </w:r>
    </w:p>
    <w:p w14:paraId="499A5B81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41B54C1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CSCTL3 = SELREF__REFOCLK;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Set REFO as FLL reference source</w:t>
      </w:r>
    </w:p>
    <w:p w14:paraId="6334DB3B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CSCTL1 = DCOFTRIMEN_1 | DCOFTRIM0 | DCOFTRIM1 | DCORSEL_0;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DCOFTRIM=3, DCO Range = 1MHz</w:t>
      </w:r>
    </w:p>
    <w:p w14:paraId="7DCB4E3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CSCTL2 = FLLD_0 + 30;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DCODIV = 1MHz</w:t>
      </w:r>
    </w:p>
    <w:p w14:paraId="7B84370B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</w:t>
      </w:r>
      <w:r>
        <w:rPr>
          <w:rFonts w:ascii="Consolas" w:hAnsi="Consolas" w:cs="Consolas"/>
          <w:b/>
          <w:bCs/>
          <w:color w:val="642880"/>
          <w:sz w:val="20"/>
          <w:szCs w:val="20"/>
          <w:lang w:bidi="bn-IN"/>
        </w:rPr>
        <w:t>__</w:t>
      </w:r>
      <w:proofErr w:type="spellStart"/>
      <w:r>
        <w:rPr>
          <w:rFonts w:ascii="Consolas" w:hAnsi="Consolas" w:cs="Consolas"/>
          <w:b/>
          <w:bCs/>
          <w:color w:val="642880"/>
          <w:sz w:val="20"/>
          <w:szCs w:val="20"/>
          <w:lang w:bidi="bn-IN"/>
        </w:rPr>
        <w:t>delay_cycles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>(3);</w:t>
      </w:r>
    </w:p>
    <w:p w14:paraId="1A40A18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</w:t>
      </w:r>
      <w:r>
        <w:rPr>
          <w:rFonts w:ascii="Consolas" w:hAnsi="Consolas" w:cs="Consolas"/>
          <w:b/>
          <w:bCs/>
          <w:color w:val="642880"/>
          <w:sz w:val="20"/>
          <w:szCs w:val="20"/>
          <w:lang w:bidi="bn-IN"/>
        </w:rPr>
        <w:t>__</w:t>
      </w:r>
      <w:proofErr w:type="spellStart"/>
      <w:r>
        <w:rPr>
          <w:rFonts w:ascii="Consolas" w:hAnsi="Consolas" w:cs="Consolas"/>
          <w:b/>
          <w:bCs/>
          <w:color w:val="642880"/>
          <w:sz w:val="20"/>
          <w:szCs w:val="20"/>
          <w:lang w:bidi="bn-IN"/>
        </w:rPr>
        <w:t>bic_SR_register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(SCG0);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Enable FLL</w:t>
      </w:r>
    </w:p>
    <w:p w14:paraId="3C8072C2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Software_Trim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();     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Software Trim to get the best DCOFTRIM value</w:t>
      </w:r>
    </w:p>
    <w:p w14:paraId="26BF4C5A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CSCTL4 = SELMS__DCOCLKDIV | SELA__REFOCLK;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set default REFO(~32768Hz) as ACLK source, ACLK = 32768Hz</w:t>
      </w:r>
    </w:p>
    <w:p w14:paraId="13E0E44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              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default DCODIV as MCLK and SMCLK source</w:t>
      </w:r>
    </w:p>
    <w:p w14:paraId="35A31C0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4D76883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>}</w:t>
      </w:r>
    </w:p>
    <w:p w14:paraId="575479C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5ECF976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00"/>
          <w:sz w:val="20"/>
          <w:szCs w:val="20"/>
          <w:lang w:bidi="bn-IN"/>
        </w:rPr>
        <w:t>strreverse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char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* begin,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char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* end)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Function to reverse the order of the ASCII char array elements</w:t>
      </w:r>
    </w:p>
    <w:p w14:paraId="5CF1719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>{</w:t>
      </w:r>
    </w:p>
    <w:p w14:paraId="35A06A4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char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aux;</w:t>
      </w:r>
    </w:p>
    <w:p w14:paraId="661A0241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while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>(end&gt;begin)</w:t>
      </w:r>
    </w:p>
    <w:p w14:paraId="0ED5570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aux=*end, *end--=*begin, *begin++=aux;</w:t>
      </w:r>
    </w:p>
    <w:p w14:paraId="2977573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>}</w:t>
      </w:r>
    </w:p>
    <w:p w14:paraId="625AC0D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4EA5A1D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00"/>
          <w:sz w:val="20"/>
          <w:szCs w:val="20"/>
          <w:lang w:bidi="bn-IN"/>
        </w:rPr>
        <w:t>itoa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int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value,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char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* str,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int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base) {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//Function to convert the signed </w:t>
      </w:r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int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to an ASCII char array</w:t>
      </w:r>
    </w:p>
    <w:p w14:paraId="433FBBB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7F10E478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static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char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num[] = </w:t>
      </w:r>
      <w:r>
        <w:rPr>
          <w:rFonts w:ascii="Consolas" w:hAnsi="Consolas" w:cs="Consolas"/>
          <w:color w:val="2A00FF"/>
          <w:sz w:val="20"/>
          <w:szCs w:val="20"/>
          <w:lang w:bidi="bn-IN"/>
        </w:rPr>
        <w:t>"0123456789abcdefghijklmnopqrstuvwxyz"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>;</w:t>
      </w:r>
    </w:p>
    <w:p w14:paraId="4619C801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char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*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wstr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>=str;</w:t>
      </w:r>
    </w:p>
    <w:p w14:paraId="661AA44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int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sign;</w:t>
      </w:r>
    </w:p>
    <w:p w14:paraId="271E2B4A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4B6F7F63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Validate that base is between 2 and 35 (</w:t>
      </w:r>
      <w:proofErr w:type="spellStart"/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inlcusive</w:t>
      </w:r>
      <w:proofErr w:type="spellEnd"/>
      <w:r>
        <w:rPr>
          <w:rFonts w:ascii="Consolas" w:hAnsi="Consolas" w:cs="Consolas"/>
          <w:color w:val="3F7F5F"/>
          <w:sz w:val="20"/>
          <w:szCs w:val="20"/>
          <w:lang w:bidi="bn-IN"/>
        </w:rPr>
        <w:t>)</w:t>
      </w:r>
    </w:p>
    <w:p w14:paraId="0F76DA13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if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(base&lt;2 || base&gt;35){</w:t>
      </w:r>
    </w:p>
    <w:p w14:paraId="5D98CDF6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*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wstr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>=</w:t>
      </w:r>
      <w:r>
        <w:rPr>
          <w:rFonts w:ascii="Consolas" w:hAnsi="Consolas" w:cs="Consolas"/>
          <w:color w:val="2A00FF"/>
          <w:sz w:val="20"/>
          <w:szCs w:val="20"/>
          <w:lang w:bidi="bn-IN"/>
        </w:rPr>
        <w:t>'\0'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>;</w:t>
      </w:r>
    </w:p>
    <w:p w14:paraId="4A224603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return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>;</w:t>
      </w:r>
    </w:p>
    <w:p w14:paraId="1FE4AD4B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}</w:t>
      </w:r>
    </w:p>
    <w:p w14:paraId="22D8E5A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75EFBFA3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// Get magnitude and </w:t>
      </w:r>
      <w:proofErr w:type="spellStart"/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th</w:t>
      </w:r>
      <w:proofErr w:type="spellEnd"/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value</w:t>
      </w:r>
    </w:p>
    <w:p w14:paraId="0997CD5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sign=value;</w:t>
      </w:r>
    </w:p>
    <w:p w14:paraId="1FAD8FF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if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(sign &lt; 0)</w:t>
      </w:r>
    </w:p>
    <w:p w14:paraId="6079FA1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value = -value;</w:t>
      </w:r>
    </w:p>
    <w:p w14:paraId="427CE128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4BD6A55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do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// Perform </w:t>
      </w:r>
      <w:proofErr w:type="spellStart"/>
      <w:r>
        <w:rPr>
          <w:rFonts w:ascii="Consolas" w:hAnsi="Consolas" w:cs="Consolas"/>
          <w:color w:val="3F7F5F"/>
          <w:sz w:val="20"/>
          <w:szCs w:val="20"/>
          <w:lang w:bidi="bn-IN"/>
        </w:rPr>
        <w:t>interger</w:t>
      </w:r>
      <w:proofErr w:type="spellEnd"/>
      <w:r>
        <w:rPr>
          <w:rFonts w:ascii="Consolas" w:hAnsi="Consolas" w:cs="Consolas"/>
          <w:color w:val="3F7F5F"/>
          <w:sz w:val="20"/>
          <w:szCs w:val="20"/>
          <w:lang w:bidi="bn-IN"/>
        </w:rPr>
        <w:t>-to-string conversion.</w:t>
      </w:r>
    </w:p>
    <w:p w14:paraId="049173A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</w:t>
      </w:r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>*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>wstr</w:t>
      </w:r>
      <w:proofErr w:type="spellEnd"/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>++ = num[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>value%base</w:t>
      </w:r>
      <w:proofErr w:type="spellEnd"/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 xml:space="preserve">]; </w:t>
      </w:r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 xml:space="preserve">//create the next number in converse by taking the </w:t>
      </w:r>
      <w:proofErr w:type="spellStart"/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modolus</w:t>
      </w:r>
      <w:proofErr w:type="spellEnd"/>
    </w:p>
    <w:p w14:paraId="5B0E122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  <w:u w:val="single"/>
          <w:lang w:bidi="bn-IN"/>
        </w:rPr>
        <w:t>while</w:t>
      </w:r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 xml:space="preserve">(value/=base);  </w:t>
      </w:r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// stop when you get  a 0 for the quotient</w:t>
      </w:r>
    </w:p>
    <w:p w14:paraId="45DC19A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27D0ABDB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if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(sign&lt;0)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</w:t>
      </w:r>
      <w:proofErr w:type="spellStart"/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attch</w:t>
      </w:r>
      <w:proofErr w:type="spellEnd"/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sign character, if needed</w:t>
      </w:r>
    </w:p>
    <w:p w14:paraId="0B5DAD0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*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wstr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>++=</w:t>
      </w:r>
      <w:r>
        <w:rPr>
          <w:rFonts w:ascii="Consolas" w:hAnsi="Consolas" w:cs="Consolas"/>
          <w:color w:val="2A00FF"/>
          <w:sz w:val="20"/>
          <w:szCs w:val="20"/>
          <w:lang w:bidi="bn-IN"/>
        </w:rPr>
        <w:t>'-'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>;</w:t>
      </w:r>
    </w:p>
    <w:p w14:paraId="23C3AF6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*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wstr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>=</w:t>
      </w:r>
      <w:r>
        <w:rPr>
          <w:rFonts w:ascii="Consolas" w:hAnsi="Consolas" w:cs="Consolas"/>
          <w:color w:val="2A00FF"/>
          <w:sz w:val="20"/>
          <w:szCs w:val="20"/>
          <w:lang w:bidi="bn-IN"/>
        </w:rPr>
        <w:t>'\0'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;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//Attach a null character at end of char array. The string is in </w:t>
      </w:r>
      <w:proofErr w:type="spellStart"/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revers</w:t>
      </w:r>
      <w:proofErr w:type="spellEnd"/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order at this point</w:t>
      </w:r>
    </w:p>
    <w:p w14:paraId="252D9FD2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strreverse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(str,wstr-1);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Reverse string</w:t>
      </w:r>
    </w:p>
    <w:p w14:paraId="6259101B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0DCBCD5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>}</w:t>
      </w:r>
    </w:p>
    <w:p w14:paraId="5E90CA1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73A66FA8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531677EA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20033DD3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00"/>
          <w:sz w:val="20"/>
          <w:szCs w:val="20"/>
          <w:lang w:bidi="bn-IN"/>
        </w:rPr>
        <w:t>port_init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>(){</w:t>
      </w:r>
    </w:p>
    <w:p w14:paraId="37679E1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P1DIR |= BIT0;</w:t>
      </w:r>
    </w:p>
    <w:p w14:paraId="1D29D64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P1OUT |= BIT0;</w:t>
      </w:r>
    </w:p>
    <w:p w14:paraId="690DC1B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P1SEL0 |= BIT6 | BIT7; 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set 2-UART pin as second function</w:t>
      </w:r>
    </w:p>
    <w:p w14:paraId="4FCDB9F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P4SEL0 |= BIT2 | BIT3; 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set 2-UART pin as second function</w:t>
      </w:r>
    </w:p>
    <w:p w14:paraId="2262FCF6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P4SEL1 &amp;= ~BIT2; 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set 2-UART pin as second function</w:t>
      </w:r>
    </w:p>
    <w:p w14:paraId="4A8F3BD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P4SEL1 &amp;= ~ BIT3; 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set 2-UART pin as second function</w:t>
      </w:r>
    </w:p>
    <w:p w14:paraId="73F8669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>}</w:t>
      </w:r>
    </w:p>
    <w:p w14:paraId="1B84E93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54F33FD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00"/>
          <w:sz w:val="20"/>
          <w:szCs w:val="20"/>
          <w:lang w:bidi="bn-IN"/>
        </w:rPr>
        <w:t>Software_Trim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>()</w:t>
      </w:r>
    </w:p>
    <w:p w14:paraId="12E4EDA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>{</w:t>
      </w:r>
    </w:p>
    <w:p w14:paraId="737EE621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unsigne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int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oldDcoTap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= 0xffff;</w:t>
      </w:r>
    </w:p>
    <w:p w14:paraId="664F697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unsigne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int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newDcoTap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= 0xffff;</w:t>
      </w:r>
    </w:p>
    <w:p w14:paraId="0F8EB0A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unsigne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int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newDcoDelta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= 0xffff;</w:t>
      </w:r>
    </w:p>
    <w:p w14:paraId="701C0B7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unsigne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int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bestDcoDelta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= 0xffff;</w:t>
      </w:r>
    </w:p>
    <w:p w14:paraId="7EF1171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unsigne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int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csCtl0Copy = 0;</w:t>
      </w:r>
    </w:p>
    <w:p w14:paraId="0210C4FA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unsigne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int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csCtl1Copy = 0;</w:t>
      </w:r>
    </w:p>
    <w:p w14:paraId="58614DA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unsigne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int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csCtl0Read = 0;</w:t>
      </w:r>
    </w:p>
    <w:p w14:paraId="27ED37F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unsigne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int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csCtl1Read = 0;</w:t>
      </w:r>
    </w:p>
    <w:p w14:paraId="5289F5D2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unsigne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int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dcoFreqTrim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= 3;</w:t>
      </w:r>
    </w:p>
    <w:p w14:paraId="11A85E5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unsigne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char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endLoop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= 0;</w:t>
      </w:r>
    </w:p>
    <w:p w14:paraId="0339174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403E3A62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do</w:t>
      </w:r>
    </w:p>
    <w:p w14:paraId="2E52A1AA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{</w:t>
      </w:r>
    </w:p>
    <w:p w14:paraId="3310BBF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CSCTL0 = 0x100;      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DCO Tap = 256</w:t>
      </w:r>
    </w:p>
    <w:p w14:paraId="2408D2D2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do</w:t>
      </w:r>
    </w:p>
    <w:p w14:paraId="018C8A13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{</w:t>
      </w:r>
    </w:p>
    <w:p w14:paraId="0799AED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CSCTL7 &amp;= ~DCOFFG;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Clear DCO fault flag</w:t>
      </w:r>
    </w:p>
    <w:p w14:paraId="2DD4D023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}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while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(CSCTL7 &amp; DCOFFG);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Test DCO fault flag</w:t>
      </w:r>
    </w:p>
    <w:p w14:paraId="58419AE1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67DF88D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__</w:t>
      </w:r>
      <w:proofErr w:type="spellStart"/>
      <w:r>
        <w:rPr>
          <w:rFonts w:ascii="Consolas" w:hAnsi="Consolas" w:cs="Consolas"/>
          <w:color w:val="3F7F5F"/>
          <w:sz w:val="20"/>
          <w:szCs w:val="20"/>
          <w:lang w:bidi="bn-IN"/>
        </w:rPr>
        <w:t>delay_cycles</w:t>
      </w:r>
      <w:proofErr w:type="spellEnd"/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((unsigned </w:t>
      </w:r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int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)3000 * MCLK_FREQ_MHZ);// Wait FLL lock status (FLLUNLOCK) to be stable</w:t>
      </w:r>
    </w:p>
    <w:p w14:paraId="05923D4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                          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Suggest to wait 24 cycles of divided FLL reference clock</w:t>
      </w:r>
    </w:p>
    <w:p w14:paraId="5645D96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  <w:u w:val="single"/>
          <w:lang w:bidi="bn-IN"/>
        </w:rPr>
        <w:t>while</w:t>
      </w:r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>((CSCTL7 &amp; (FLLUNLOCK0 | FLLUNLOCK1)) &amp;&amp; ((CSCTL7 &amp; DCOFFG) == 0));</w:t>
      </w:r>
    </w:p>
    <w:p w14:paraId="50B34ED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09E46DF1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csCtl0Read = CSCTL0;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Read CSCTL0</w:t>
      </w:r>
    </w:p>
    <w:p w14:paraId="1B5A763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csCtl1Read = CSCTL1;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Read CSCTL1</w:t>
      </w:r>
    </w:p>
    <w:p w14:paraId="7876EB22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0527638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oldDcoTap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newDcoTap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;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Record DCOTAP value of last time</w:t>
      </w:r>
    </w:p>
    <w:p w14:paraId="5322D6C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newDcoTap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= csCtl0Read &amp; 0x01ff;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Get DCOTAP value of this time</w:t>
      </w:r>
    </w:p>
    <w:p w14:paraId="7A96D08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dcoFreqTrim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= (csCtl1Read &amp; 0x0070)&gt;&gt;4;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Get DCOFTRIM value</w:t>
      </w:r>
    </w:p>
    <w:p w14:paraId="06CBDB3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55A66C2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if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newDcoTap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&lt; 256) 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DCOTAP &lt; 256</w:t>
      </w:r>
    </w:p>
    <w:p w14:paraId="6C91035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{</w:t>
      </w:r>
    </w:p>
    <w:p w14:paraId="123915C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newDcoDelta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= 256 -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newDcoTap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;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Delta value between DCPTAP and 256</w:t>
      </w:r>
    </w:p>
    <w:p w14:paraId="3304C3D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if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>(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oldDcoTap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!= 0xffff) &amp;&amp; 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oldDcoTap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&gt;= 256))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DCOTAP cross 256</w:t>
      </w:r>
    </w:p>
    <w:p w14:paraId="58DACFF2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endLoop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= 1;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Stop while loop</w:t>
      </w:r>
    </w:p>
    <w:p w14:paraId="5D686ED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else</w:t>
      </w:r>
    </w:p>
    <w:p w14:paraId="0A7259C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{</w:t>
      </w:r>
    </w:p>
    <w:p w14:paraId="5FEBB97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dcoFreqTrim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>--;</w:t>
      </w:r>
    </w:p>
    <w:p w14:paraId="713688E1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  CSCTL1 = (csCtl1Read &amp; (~DCOFTRIM)) | 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dcoFreqTrim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>&lt;&lt;4);</w:t>
      </w:r>
    </w:p>
    <w:p w14:paraId="542E159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lastRenderedPageBreak/>
        <w:t xml:space="preserve">            }</w:t>
      </w:r>
    </w:p>
    <w:p w14:paraId="06FF8426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}</w:t>
      </w:r>
    </w:p>
    <w:p w14:paraId="137D590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else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  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DCOTAP &gt;= 256</w:t>
      </w:r>
    </w:p>
    <w:p w14:paraId="4ACE513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{</w:t>
      </w:r>
    </w:p>
    <w:p w14:paraId="680E90BB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newDcoDelta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newDcoTap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- 256;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Delta value between DCPTAP and 256</w:t>
      </w:r>
    </w:p>
    <w:p w14:paraId="11D3496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if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oldDcoTap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&lt; 256)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DCOTAP cross 256</w:t>
      </w:r>
    </w:p>
    <w:p w14:paraId="71B3A45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endLoop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= 1;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Stop while loop</w:t>
      </w:r>
    </w:p>
    <w:p w14:paraId="13B5B3F2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else</w:t>
      </w:r>
    </w:p>
    <w:p w14:paraId="3CC4FFE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{</w:t>
      </w:r>
    </w:p>
    <w:p w14:paraId="6C99916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dcoFreqTrim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>++;</w:t>
      </w:r>
    </w:p>
    <w:p w14:paraId="5A6C633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    CSCTL1 = (csCtl1Read &amp; (~DCOFTRIM)) | 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dcoFreqTrim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>&lt;&lt;4);</w:t>
      </w:r>
    </w:p>
    <w:p w14:paraId="0B2697B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}</w:t>
      </w:r>
    </w:p>
    <w:p w14:paraId="6295ED96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}</w:t>
      </w:r>
    </w:p>
    <w:p w14:paraId="2CC88B9B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24A0734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if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newDcoDelta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bestDcoDelta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)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Record DCOTAP closest to 256</w:t>
      </w:r>
    </w:p>
    <w:p w14:paraId="3A744171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{</w:t>
      </w:r>
    </w:p>
    <w:p w14:paraId="18FF582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csCtl0Copy = csCtl0Read;</w:t>
      </w:r>
    </w:p>
    <w:p w14:paraId="16E6A52B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csCtl1Copy = csCtl1Read;</w:t>
      </w:r>
    </w:p>
    <w:p w14:paraId="295B2EE6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bestDcoDelta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newDcoDelta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>;</w:t>
      </w:r>
    </w:p>
    <w:p w14:paraId="2A2303F3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}</w:t>
      </w:r>
    </w:p>
    <w:p w14:paraId="1C5B4551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747EE53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}</w:t>
      </w: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while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bidi="bn-IN"/>
        </w:rPr>
        <w:t>endLoop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== 0);   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// Poll until </w:t>
      </w:r>
      <w:proofErr w:type="spellStart"/>
      <w:r>
        <w:rPr>
          <w:rFonts w:ascii="Consolas" w:hAnsi="Consolas" w:cs="Consolas"/>
          <w:color w:val="3F7F5F"/>
          <w:sz w:val="20"/>
          <w:szCs w:val="20"/>
          <w:lang w:bidi="bn-IN"/>
        </w:rPr>
        <w:t>endLoop</w:t>
      </w:r>
      <w:proofErr w:type="spellEnd"/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== 1</w:t>
      </w:r>
    </w:p>
    <w:p w14:paraId="432BDF3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05204856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CSCTL0 = csCtl0Copy;    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Reload locked DCOTAP</w:t>
      </w:r>
    </w:p>
    <w:p w14:paraId="4283B38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CSCTL1 = csCtl1Copy;    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Reload locked DCOFTRIM</w:t>
      </w:r>
    </w:p>
    <w:p w14:paraId="518C1DC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  <w:u w:val="single"/>
          <w:lang w:bidi="bn-IN"/>
        </w:rPr>
        <w:t>while</w:t>
      </w:r>
      <w:r>
        <w:rPr>
          <w:rFonts w:ascii="Consolas" w:hAnsi="Consolas" w:cs="Consolas"/>
          <w:color w:val="000000"/>
          <w:sz w:val="20"/>
          <w:szCs w:val="20"/>
          <w:u w:val="single"/>
          <w:lang w:bidi="bn-IN"/>
        </w:rPr>
        <w:t xml:space="preserve">(CSCTL7 &amp; (FLLUNLOCK0 | FLLUNLOCK1)); </w:t>
      </w:r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// Poll until FLL is locked</w:t>
      </w:r>
    </w:p>
    <w:p w14:paraId="075F81A3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>}</w:t>
      </w:r>
    </w:p>
    <w:p w14:paraId="75FD06FB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0701B0F1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66EDB47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483010F1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3F7F5F"/>
          <w:sz w:val="20"/>
          <w:szCs w:val="20"/>
          <w:lang w:bidi="bn-IN"/>
        </w:rPr>
        <w:t>// Configure ADC Temperature</w:t>
      </w:r>
    </w:p>
    <w:p w14:paraId="7706C8B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r>
        <w:rPr>
          <w:rFonts w:ascii="Consolas" w:hAnsi="Consolas" w:cs="Consolas"/>
          <w:b/>
          <w:bCs/>
          <w:color w:val="000000"/>
          <w:sz w:val="20"/>
          <w:szCs w:val="20"/>
          <w:lang w:bidi="bn-IN"/>
        </w:rPr>
        <w:t>ConfigureAdc_temp1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>(){</w:t>
      </w:r>
    </w:p>
    <w:p w14:paraId="5A4FD6A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ADCCTL0 |= ADCSHT_8 | ADCON;               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// ADC </w:t>
      </w:r>
      <w:proofErr w:type="spellStart"/>
      <w:r>
        <w:rPr>
          <w:rFonts w:ascii="Consolas" w:hAnsi="Consolas" w:cs="Consolas"/>
          <w:color w:val="3F7F5F"/>
          <w:sz w:val="20"/>
          <w:szCs w:val="20"/>
          <w:lang w:bidi="bn-IN"/>
        </w:rPr>
        <w:t>ON,temperature</w:t>
      </w:r>
      <w:proofErr w:type="spellEnd"/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sample period&gt;30us</w:t>
      </w:r>
    </w:p>
    <w:p w14:paraId="43EB606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ADCCTL1 |= ADCSHP;                         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// s/w </w:t>
      </w:r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trig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, single </w:t>
      </w:r>
      <w:proofErr w:type="spellStart"/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ch</w:t>
      </w:r>
      <w:proofErr w:type="spellEnd"/>
      <w:r>
        <w:rPr>
          <w:rFonts w:ascii="Consolas" w:hAnsi="Consolas" w:cs="Consolas"/>
          <w:color w:val="3F7F5F"/>
          <w:sz w:val="20"/>
          <w:szCs w:val="20"/>
          <w:lang w:bidi="bn-IN"/>
        </w:rPr>
        <w:t>/</w:t>
      </w:r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conv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, MODOSC</w:t>
      </w:r>
    </w:p>
    <w:p w14:paraId="37DEE43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ADCCTL2 &amp;= ~ADCRES;                        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clear ADCRES in ADCCTL</w:t>
      </w:r>
    </w:p>
    <w:p w14:paraId="7CE577FA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ADCCTL2 |= ADCRES_2;                       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12-bit conversion results</w:t>
      </w:r>
    </w:p>
    <w:p w14:paraId="0A38B0E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ADCMCTL0 |= ADCSREF_1 | ADCINCH_12;        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// ADC input </w:t>
      </w:r>
      <w:proofErr w:type="spellStart"/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ch</w:t>
      </w:r>
      <w:proofErr w:type="spellEnd"/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A12 =&gt; </w:t>
      </w:r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temp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sense</w:t>
      </w:r>
    </w:p>
    <w:p w14:paraId="3BE743CB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    ADCIE |=ADCIE0;</w:t>
      </w:r>
    </w:p>
    <w:p w14:paraId="32208D3A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25D6B2A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3891711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>}</w:t>
      </w:r>
    </w:p>
    <w:p w14:paraId="3EAB40F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4AE8088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3F7F5F"/>
          <w:sz w:val="20"/>
          <w:szCs w:val="20"/>
          <w:lang w:bidi="bn-IN"/>
        </w:rPr>
        <w:t>// Configure ADC Temperature</w:t>
      </w:r>
    </w:p>
    <w:p w14:paraId="429B800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r>
        <w:rPr>
          <w:rFonts w:ascii="Consolas" w:hAnsi="Consolas" w:cs="Consolas"/>
          <w:b/>
          <w:bCs/>
          <w:color w:val="000000"/>
          <w:sz w:val="20"/>
          <w:szCs w:val="20"/>
          <w:lang w:bidi="bn-IN"/>
        </w:rPr>
        <w:t>ConfigureAdc_temp2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>(){</w:t>
      </w:r>
    </w:p>
    <w:p w14:paraId="628C533A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3C61D67A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ADCCTL0 &amp;= ~ADCENC;</w:t>
      </w:r>
    </w:p>
    <w:p w14:paraId="106DCA3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ADCCTL0 |= ADCSHT_8 | ADCON;               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// ADC </w:t>
      </w:r>
      <w:proofErr w:type="spellStart"/>
      <w:r>
        <w:rPr>
          <w:rFonts w:ascii="Consolas" w:hAnsi="Consolas" w:cs="Consolas"/>
          <w:color w:val="3F7F5F"/>
          <w:sz w:val="20"/>
          <w:szCs w:val="20"/>
          <w:lang w:bidi="bn-IN"/>
        </w:rPr>
        <w:t>ON,temperature</w:t>
      </w:r>
      <w:proofErr w:type="spellEnd"/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sample period&gt;30us</w:t>
      </w:r>
    </w:p>
    <w:p w14:paraId="5EF31C7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ADCCTL1 |= ADCSHP|ADCCONSEQ_1;                         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// s/w </w:t>
      </w:r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trig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, single </w:t>
      </w:r>
      <w:proofErr w:type="spellStart"/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ch</w:t>
      </w:r>
      <w:proofErr w:type="spellEnd"/>
      <w:r>
        <w:rPr>
          <w:rFonts w:ascii="Consolas" w:hAnsi="Consolas" w:cs="Consolas"/>
          <w:color w:val="3F7F5F"/>
          <w:sz w:val="20"/>
          <w:szCs w:val="20"/>
          <w:lang w:bidi="bn-IN"/>
        </w:rPr>
        <w:t>/</w:t>
      </w:r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conv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, MODOSC</w:t>
      </w:r>
    </w:p>
    <w:p w14:paraId="2F97A01A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lastRenderedPageBreak/>
        <w:t xml:space="preserve">        ADCCTL2 &amp;= ~ADCRES;                        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clear ADCRES in ADCCTL</w:t>
      </w:r>
    </w:p>
    <w:p w14:paraId="66E5D8F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ADCCTL2 |= ADCRES_2;                       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 12-bit conversion results</w:t>
      </w:r>
    </w:p>
    <w:p w14:paraId="1AC2500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ADCMCTL0 |= ADCSREF_1 | ADCINCH_3;                      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// ADC input </w:t>
      </w:r>
      <w:proofErr w:type="spellStart"/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ch</w:t>
      </w:r>
      <w:proofErr w:type="spellEnd"/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A12 =&gt; </w:t>
      </w:r>
      <w:r>
        <w:rPr>
          <w:rFonts w:ascii="Consolas" w:hAnsi="Consolas" w:cs="Consolas"/>
          <w:color w:val="3F7F5F"/>
          <w:sz w:val="20"/>
          <w:szCs w:val="20"/>
          <w:u w:val="single"/>
          <w:lang w:bidi="bn-IN"/>
        </w:rPr>
        <w:t>temp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 xml:space="preserve"> sense</w:t>
      </w:r>
    </w:p>
    <w:p w14:paraId="2B86036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   ADCIE |=ADCIE0;</w:t>
      </w:r>
    </w:p>
    <w:p w14:paraId="4F3C4EF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57AF4D4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>}</w:t>
      </w:r>
    </w:p>
    <w:p w14:paraId="7B355371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47CF1966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bidi="bn-IN"/>
        </w:rPr>
        <w:t>void</w:t>
      </w: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00"/>
          <w:sz w:val="20"/>
          <w:szCs w:val="20"/>
          <w:lang w:bidi="bn-IN"/>
        </w:rPr>
        <w:t>initialize_Adc</w:t>
      </w:r>
      <w:proofErr w:type="spellEnd"/>
      <w:r>
        <w:rPr>
          <w:rFonts w:ascii="Consolas" w:hAnsi="Consolas" w:cs="Consolas"/>
          <w:color w:val="000000"/>
          <w:sz w:val="20"/>
          <w:szCs w:val="20"/>
          <w:lang w:bidi="bn-IN"/>
        </w:rPr>
        <w:t>(){</w:t>
      </w:r>
    </w:p>
    <w:p w14:paraId="6F0E47E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ADCCTL0 &amp;= ~ADCIFG;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CLEAR FLAG</w:t>
      </w:r>
    </w:p>
    <w:p w14:paraId="11EA4231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ADCMEM0=0x00000000;</w:t>
      </w:r>
    </w:p>
    <w:p w14:paraId="62FA0546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</w:t>
      </w:r>
      <w:r>
        <w:rPr>
          <w:rFonts w:ascii="Consolas" w:hAnsi="Consolas" w:cs="Consolas"/>
          <w:color w:val="3F7F5F"/>
          <w:sz w:val="20"/>
          <w:szCs w:val="20"/>
          <w:lang w:bidi="bn-IN"/>
        </w:rPr>
        <w:t>//ADCAE0=0x00;</w:t>
      </w:r>
    </w:p>
    <w:p w14:paraId="2CA9467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ADCCTL0=0x0000;</w:t>
      </w:r>
    </w:p>
    <w:p w14:paraId="75011C9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 xml:space="preserve">     ADCCTL1=0x0000;</w:t>
      </w:r>
    </w:p>
    <w:p w14:paraId="46B3CDF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  <w:r>
        <w:rPr>
          <w:rFonts w:ascii="Consolas" w:hAnsi="Consolas" w:cs="Consolas"/>
          <w:color w:val="000000"/>
          <w:sz w:val="20"/>
          <w:szCs w:val="20"/>
          <w:lang w:bidi="bn-IN"/>
        </w:rPr>
        <w:t>}</w:t>
      </w:r>
    </w:p>
    <w:p w14:paraId="7AF22EA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bidi="bn-IN"/>
        </w:rPr>
      </w:pPr>
    </w:p>
    <w:p w14:paraId="37F4FBBC" w14:textId="77777777" w:rsidR="00C179A6" w:rsidRDefault="00C179A6" w:rsidP="00C179A6"/>
    <w:p w14:paraId="4C6A3C54" w14:textId="77777777" w:rsidR="00C179A6" w:rsidRDefault="00C179A6" w:rsidP="00C179A6">
      <w:pPr>
        <w:pStyle w:val="Heading2"/>
      </w:pPr>
      <w:r>
        <w:t>C#:</w:t>
      </w:r>
    </w:p>
    <w:p w14:paraId="229944F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System;</w:t>
      </w:r>
    </w:p>
    <w:p w14:paraId="6CF7D1DB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System.Collections.Generic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;</w:t>
      </w:r>
    </w:p>
    <w:p w14:paraId="7A3AB0B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System.ComponentMode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;</w:t>
      </w:r>
    </w:p>
    <w:p w14:paraId="389B88B2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System.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;</w:t>
      </w:r>
    </w:p>
    <w:p w14:paraId="41D7F18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System.Draw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;</w:t>
      </w:r>
    </w:p>
    <w:p w14:paraId="1458975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System.Linq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;</w:t>
      </w:r>
    </w:p>
    <w:p w14:paraId="25B398CA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System.Net;</w:t>
      </w:r>
    </w:p>
    <w:p w14:paraId="75F9343A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System.Tex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;</w:t>
      </w:r>
    </w:p>
    <w:p w14:paraId="745593C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System.Threading.Task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;</w:t>
      </w:r>
    </w:p>
    <w:p w14:paraId="1212F2C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System.Windows.Form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;</w:t>
      </w:r>
    </w:p>
    <w:p w14:paraId="7BF808F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757CDBA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52043DB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Project_F22_3</w:t>
      </w:r>
    </w:p>
    <w:p w14:paraId="07C03C13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{</w:t>
      </w:r>
    </w:p>
    <w:p w14:paraId="74CD46EB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partial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lang w:bidi="bn-IN"/>
        </w:rPr>
        <w:t>Form1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: Form</w:t>
      </w:r>
    </w:p>
    <w:p w14:paraId="0226910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{</w:t>
      </w:r>
    </w:p>
    <w:p w14:paraId="1C972D96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startfla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= 0;</w:t>
      </w:r>
    </w:p>
    <w:p w14:paraId="6EBC9E1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flag_senso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;</w:t>
      </w:r>
    </w:p>
    <w:p w14:paraId="550AF8C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Rx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;</w:t>
      </w:r>
    </w:p>
    <w:p w14:paraId="20F7E642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temp, voice = </w:t>
      </w:r>
      <w:r>
        <w:rPr>
          <w:rFonts w:ascii="Cascadia Mono" w:hAnsi="Cascadia Mono" w:cs="Cascadia Mono"/>
          <w:color w:val="A31515"/>
          <w:sz w:val="19"/>
          <w:szCs w:val="19"/>
          <w:lang w:bidi="bn-IN"/>
        </w:rPr>
        <w:t>"0"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;</w:t>
      </w:r>
    </w:p>
    <w:p w14:paraId="61492946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char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charb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= </w:t>
      </w:r>
      <w:r>
        <w:rPr>
          <w:rFonts w:ascii="Cascadia Mono" w:hAnsi="Cascadia Mono" w:cs="Cascadia Mono"/>
          <w:color w:val="A31515"/>
          <w:sz w:val="19"/>
          <w:szCs w:val="19"/>
          <w:lang w:bidi="bn-IN"/>
        </w:rPr>
        <w:t>'B'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;</w:t>
      </w:r>
    </w:p>
    <w:p w14:paraId="4EC13E3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667CB16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lang w:bidi="bn-IN"/>
        </w:rPr>
        <w:t>Form1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()</w:t>
      </w:r>
    </w:p>
    <w:p w14:paraId="58AD913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{</w:t>
      </w:r>
    </w:p>
    <w:p w14:paraId="15A8763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InitializeCompone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();</w:t>
      </w:r>
    </w:p>
    <w:p w14:paraId="7ACC259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}</w:t>
      </w:r>
    </w:p>
    <w:p w14:paraId="04CC387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299E7F0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Serial_start_Clic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(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EventArg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e)</w:t>
      </w:r>
    </w:p>
    <w:p w14:paraId="407AFA11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{</w:t>
      </w:r>
    </w:p>
    <w:p w14:paraId="48D83A9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serialPort1.PortName = </w:t>
      </w:r>
      <w:r>
        <w:rPr>
          <w:rFonts w:ascii="Cascadia Mono" w:hAnsi="Cascadia Mono" w:cs="Cascadia Mono"/>
          <w:color w:val="A31515"/>
          <w:sz w:val="19"/>
          <w:szCs w:val="19"/>
          <w:lang w:bidi="bn-IN"/>
        </w:rPr>
        <w:t>"COM3"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;</w:t>
      </w:r>
    </w:p>
    <w:p w14:paraId="2A4B7EBB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serialPort1.BaudRate = 115200;</w:t>
      </w:r>
    </w:p>
    <w:p w14:paraId="2D498C4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79981A92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serialPort1.Open();</w:t>
      </w:r>
    </w:p>
    <w:p w14:paraId="5B404082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(serialPort1.IsOpen)</w:t>
      </w:r>
    </w:p>
    <w:p w14:paraId="4AF7A39A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{</w:t>
      </w:r>
    </w:p>
    <w:p w14:paraId="194C25C3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</w:t>
      </w:r>
    </w:p>
    <w:p w14:paraId="19516303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lastRenderedPageBreak/>
        <w:t xml:space="preserve">                textBox1.ReadOnly =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false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;</w:t>
      </w:r>
    </w:p>
    <w:p w14:paraId="6250344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}</w:t>
      </w:r>
    </w:p>
    <w:p w14:paraId="39F20E2A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16162598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6AAD04D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}</w:t>
      </w:r>
    </w:p>
    <w:p w14:paraId="0AA0B1E3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51D500E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Serial_stop_Clic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(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EventArg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e)</w:t>
      </w:r>
    </w:p>
    <w:p w14:paraId="73902A3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{</w:t>
      </w:r>
    </w:p>
    <w:p w14:paraId="7CB004F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serialPort1.Close();</w:t>
      </w:r>
    </w:p>
    <w:p w14:paraId="07BCB17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</w:t>
      </w:r>
    </w:p>
    <w:p w14:paraId="6CEFC078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textBox1.ReadOnly =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true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;</w:t>
      </w:r>
    </w:p>
    <w:p w14:paraId="44B7B0E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560B85A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}</w:t>
      </w:r>
    </w:p>
    <w:p w14:paraId="131461A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0FF2ACF8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Read_In_TS_Click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(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EventArg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e)</w:t>
      </w:r>
    </w:p>
    <w:p w14:paraId="6BE2582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{</w:t>
      </w:r>
    </w:p>
    <w:p w14:paraId="655C6A2B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WebClie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client =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WebClie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();</w:t>
      </w:r>
    </w:p>
    <w:p w14:paraId="2561CEA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3441F77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</w:t>
      </w:r>
    </w:p>
    <w:p w14:paraId="61BF9AC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0EA1722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label1.Text = client.DownloadString(</w:t>
      </w:r>
      <w:r>
        <w:rPr>
          <w:rFonts w:ascii="Cascadia Mono" w:hAnsi="Cascadia Mono" w:cs="Cascadia Mono"/>
          <w:color w:val="A31515"/>
          <w:sz w:val="19"/>
          <w:szCs w:val="19"/>
          <w:lang w:bidi="bn-IN"/>
        </w:rPr>
        <w:t>"http://api.thingspeak.com/channels/1563508/field/field1/last.text"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);</w:t>
      </w:r>
      <w:r>
        <w:rPr>
          <w:rFonts w:ascii="Cascadia Mono" w:hAnsi="Cascadia Mono" w:cs="Cascadia Mono"/>
          <w:color w:val="008000"/>
          <w:sz w:val="19"/>
          <w:szCs w:val="19"/>
          <w:lang w:bidi="bn-IN"/>
        </w:rPr>
        <w:t>//use your channel id</w:t>
      </w:r>
    </w:p>
    <w:p w14:paraId="62A4FBF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6E6201B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40E9FB3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}</w:t>
      </w:r>
    </w:p>
    <w:p w14:paraId="6B5840E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33BFC846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Form1_Load(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EventArg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e)</w:t>
      </w:r>
    </w:p>
    <w:p w14:paraId="5F72E8CA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{</w:t>
      </w:r>
    </w:p>
    <w:p w14:paraId="5659728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(serialPort1.IsOpen)</w:t>
      </w:r>
    </w:p>
    <w:p w14:paraId="408BD3DA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serialPort1.Close();</w:t>
      </w:r>
    </w:p>
    <w:p w14:paraId="4F4B231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108F1656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serialPort1.PortName = </w:t>
      </w:r>
      <w:r>
        <w:rPr>
          <w:rFonts w:ascii="Cascadia Mono" w:hAnsi="Cascadia Mono" w:cs="Cascadia Mono"/>
          <w:color w:val="A31515"/>
          <w:sz w:val="19"/>
          <w:szCs w:val="19"/>
          <w:lang w:bidi="bn-IN"/>
        </w:rPr>
        <w:t>"COM3"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;</w:t>
      </w:r>
    </w:p>
    <w:p w14:paraId="5C588BF3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serialPort1.BaudRate = 115200;</w:t>
      </w:r>
    </w:p>
    <w:p w14:paraId="4BFDD7A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6446C422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}</w:t>
      </w:r>
    </w:p>
    <w:p w14:paraId="09DF3B7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53F952B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label2_Click(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EventArg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e) </w:t>
      </w:r>
      <w:r>
        <w:rPr>
          <w:rFonts w:ascii="Cascadia Mono" w:hAnsi="Cascadia Mono" w:cs="Cascadia Mono"/>
          <w:color w:val="008000"/>
          <w:sz w:val="19"/>
          <w:szCs w:val="19"/>
          <w:lang w:bidi="bn-IN"/>
        </w:rPr>
        <w:t>//current data</w:t>
      </w:r>
    </w:p>
    <w:p w14:paraId="1EE82F4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{</w:t>
      </w:r>
    </w:p>
    <w:p w14:paraId="4C6B3C2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textBox1.AppendText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Rx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);</w:t>
      </w:r>
    </w:p>
    <w:p w14:paraId="48EF207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}</w:t>
      </w:r>
    </w:p>
    <w:p w14:paraId="18BE85C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601FBEE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textBox1_TextChanged(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EventArg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e)</w:t>
      </w:r>
    </w:p>
    <w:p w14:paraId="3CEB4496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{</w:t>
      </w:r>
    </w:p>
    <w:p w14:paraId="28B30FD3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</w:t>
      </w:r>
    </w:p>
    <w:p w14:paraId="7872E99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}</w:t>
      </w:r>
    </w:p>
    <w:p w14:paraId="6B7935A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240D219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timer1_Tick(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EventArg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e)</w:t>
      </w:r>
    </w:p>
    <w:p w14:paraId="26CF4FF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{</w:t>
      </w:r>
    </w:p>
    <w:p w14:paraId="7A3A841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(!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.Equal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(textBox1.Text, </w:t>
      </w:r>
      <w:r>
        <w:rPr>
          <w:rFonts w:ascii="Cascadia Mono" w:hAnsi="Cascadia Mono" w:cs="Cascadia Mono"/>
          <w:color w:val="A31515"/>
          <w:sz w:val="19"/>
          <w:szCs w:val="19"/>
          <w:lang w:bidi="bn-IN"/>
        </w:rPr>
        <w:t>""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))</w:t>
      </w:r>
    </w:p>
    <w:p w14:paraId="31EAB216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{</w:t>
      </w:r>
    </w:p>
    <w:p w14:paraId="13BECB5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(serialPort1.IsOpen) serialPort1.Close();</w:t>
      </w:r>
    </w:p>
    <w:p w14:paraId="198B77D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try</w:t>
      </w:r>
    </w:p>
    <w:p w14:paraId="16802AA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{</w:t>
      </w:r>
    </w:p>
    <w:p w14:paraId="4DF1E698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Rx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[0] == </w:t>
      </w:r>
      <w:r>
        <w:rPr>
          <w:rFonts w:ascii="Cascadia Mono" w:hAnsi="Cascadia Mono" w:cs="Cascadia Mono"/>
          <w:color w:val="A31515"/>
          <w:sz w:val="19"/>
          <w:szCs w:val="19"/>
          <w:lang w:bidi="bn-IN"/>
        </w:rPr>
        <w:t>'B'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)</w:t>
      </w:r>
    </w:p>
    <w:p w14:paraId="5428347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    {</w:t>
      </w:r>
    </w:p>
    <w:p w14:paraId="25711AD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flag_senso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= 10;</w:t>
      </w:r>
    </w:p>
    <w:p w14:paraId="7F1E5AC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    }</w:t>
      </w:r>
    </w:p>
    <w:p w14:paraId="4A8D6D7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lastRenderedPageBreak/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const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WRITEKEY = </w:t>
      </w:r>
      <w:r>
        <w:rPr>
          <w:rFonts w:ascii="Cascadia Mono" w:hAnsi="Cascadia Mono" w:cs="Cascadia Mono"/>
          <w:color w:val="A31515"/>
          <w:sz w:val="19"/>
          <w:szCs w:val="19"/>
          <w:lang w:bidi="bn-IN"/>
        </w:rPr>
        <w:t>"F0252SK1A7O3D2J9"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; </w:t>
      </w:r>
      <w:r>
        <w:rPr>
          <w:rFonts w:ascii="Cascadia Mono" w:hAnsi="Cascadia Mono" w:cs="Cascadia Mono"/>
          <w:color w:val="008000"/>
          <w:sz w:val="19"/>
          <w:szCs w:val="19"/>
          <w:lang w:bidi="bn-IN"/>
        </w:rPr>
        <w:t>////use your channel API keys</w:t>
      </w:r>
    </w:p>
    <w:p w14:paraId="2EAE5583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strUpdateBas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= </w:t>
      </w:r>
      <w:r>
        <w:rPr>
          <w:rFonts w:ascii="Cascadia Mono" w:hAnsi="Cascadia Mono" w:cs="Cascadia Mono"/>
          <w:color w:val="A31515"/>
          <w:sz w:val="19"/>
          <w:szCs w:val="19"/>
          <w:lang w:bidi="bn-IN"/>
        </w:rPr>
        <w:t>"http://api.thingspeak.com/update"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;</w:t>
      </w:r>
    </w:p>
    <w:p w14:paraId="71135B2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strUpdateUR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strUpdateBas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+ </w:t>
      </w:r>
      <w:r>
        <w:rPr>
          <w:rFonts w:ascii="Cascadia Mono" w:hAnsi="Cascadia Mono" w:cs="Cascadia Mono"/>
          <w:color w:val="A31515"/>
          <w:sz w:val="19"/>
          <w:szCs w:val="19"/>
          <w:lang w:bidi="bn-IN"/>
        </w:rPr>
        <w:t>"?key="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+ WRITEKEY;</w:t>
      </w:r>
    </w:p>
    <w:p w14:paraId="0E9CDBD6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strField1 = textBox1.Text;</w:t>
      </w:r>
    </w:p>
    <w:p w14:paraId="32AA4D2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    </w:t>
      </w:r>
      <w:r>
        <w:rPr>
          <w:rFonts w:ascii="Cascadia Mono" w:hAnsi="Cascadia Mono" w:cs="Cascadia Mono"/>
          <w:color w:val="008000"/>
          <w:sz w:val="19"/>
          <w:szCs w:val="19"/>
          <w:lang w:bidi="bn-IN"/>
        </w:rPr>
        <w:t>//string strField1 = temp;</w:t>
      </w:r>
    </w:p>
    <w:p w14:paraId="4A5F862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    </w:t>
      </w:r>
      <w:r>
        <w:rPr>
          <w:rFonts w:ascii="Cascadia Mono" w:hAnsi="Cascadia Mono" w:cs="Cascadia Mono"/>
          <w:color w:val="008000"/>
          <w:sz w:val="19"/>
          <w:szCs w:val="19"/>
          <w:lang w:bidi="bn-IN"/>
        </w:rPr>
        <w:t>//string strField2 = voice;</w:t>
      </w:r>
    </w:p>
    <w:p w14:paraId="4DAB231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    </w:t>
      </w:r>
      <w:r>
        <w:rPr>
          <w:rFonts w:ascii="Cascadia Mono" w:hAnsi="Cascadia Mono" w:cs="Cascadia Mono"/>
          <w:color w:val="008000"/>
          <w:sz w:val="19"/>
          <w:szCs w:val="19"/>
          <w:lang w:bidi="bn-IN"/>
        </w:rPr>
        <w:t>//string strField2 = "42";</w:t>
      </w:r>
    </w:p>
    <w:p w14:paraId="396F2DA2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HttpWebReque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ThingsSpeakReq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;</w:t>
      </w:r>
    </w:p>
    <w:p w14:paraId="793683BA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HttpWebRespons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ThingsSpeakResp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;</w:t>
      </w:r>
    </w:p>
    <w:p w14:paraId="3B687BA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325C3332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    </w:t>
      </w:r>
    </w:p>
    <w:p w14:paraId="1624DF3B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flag_senso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== 11)</w:t>
      </w:r>
    </w:p>
    <w:p w14:paraId="1F949AA6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    {</w:t>
      </w:r>
    </w:p>
    <w:p w14:paraId="22FD9F5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strUpdateUR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+= </w:t>
      </w:r>
      <w:r>
        <w:rPr>
          <w:rFonts w:ascii="Cascadia Mono" w:hAnsi="Cascadia Mono" w:cs="Cascadia Mono"/>
          <w:color w:val="A31515"/>
          <w:sz w:val="19"/>
          <w:szCs w:val="19"/>
          <w:lang w:bidi="bn-IN"/>
        </w:rPr>
        <w:t>"&amp;field1="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+ strField1;</w:t>
      </w:r>
    </w:p>
    <w:p w14:paraId="76D64F3A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        </w:t>
      </w:r>
      <w:r>
        <w:rPr>
          <w:rFonts w:ascii="Cascadia Mono" w:hAnsi="Cascadia Mono" w:cs="Cascadia Mono"/>
          <w:color w:val="008000"/>
          <w:sz w:val="19"/>
          <w:szCs w:val="19"/>
          <w:lang w:bidi="bn-IN"/>
        </w:rPr>
        <w:t>//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bidi="bn-IN"/>
        </w:rPr>
        <w:t>strUpdateURI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bidi="bn-IN"/>
        </w:rPr>
        <w:t xml:space="preserve"> += "&amp;field1=" + temp;</w:t>
      </w:r>
    </w:p>
    <w:p w14:paraId="16AA4BA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    }</w:t>
      </w:r>
    </w:p>
    <w:p w14:paraId="1E23EDC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8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   </w:t>
      </w:r>
      <w:r>
        <w:rPr>
          <w:rFonts w:ascii="Cascadia Mono" w:hAnsi="Cascadia Mono" w:cs="Cascadia Mono"/>
          <w:color w:val="008000"/>
          <w:sz w:val="19"/>
          <w:szCs w:val="19"/>
          <w:lang w:bidi="bn-IN"/>
        </w:rPr>
        <w:t>/* else if (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bidi="bn-IN"/>
        </w:rPr>
        <w:t>flag_sensor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bidi="bn-IN"/>
        </w:rPr>
        <w:t xml:space="preserve"> == 12)</w:t>
      </w:r>
    </w:p>
    <w:p w14:paraId="63669F8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8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8000"/>
          <w:sz w:val="19"/>
          <w:szCs w:val="19"/>
          <w:lang w:bidi="bn-IN"/>
        </w:rPr>
        <w:t xml:space="preserve">                    {</w:t>
      </w:r>
    </w:p>
    <w:p w14:paraId="7303A20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8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8000"/>
          <w:sz w:val="19"/>
          <w:szCs w:val="19"/>
          <w:lang w:bidi="bn-IN"/>
        </w:rPr>
        <w:t xml:space="preserve">                      // 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bidi="bn-IN"/>
        </w:rPr>
        <w:t>strUpdateURI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bidi="bn-IN"/>
        </w:rPr>
        <w:t xml:space="preserve"> += "&amp;field2=" + voice;</w:t>
      </w:r>
    </w:p>
    <w:p w14:paraId="6D6C2DDA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8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8000"/>
          <w:sz w:val="19"/>
          <w:szCs w:val="19"/>
          <w:lang w:bidi="bn-IN"/>
        </w:rPr>
        <w:t xml:space="preserve">                        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bidi="bn-IN"/>
        </w:rPr>
        <w:t>strUpdateURI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bidi="bn-IN"/>
        </w:rPr>
        <w:t xml:space="preserve"> += "&amp;field2=" + strField1;</w:t>
      </w:r>
    </w:p>
    <w:p w14:paraId="6A27E453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8000"/>
          <w:sz w:val="19"/>
          <w:szCs w:val="19"/>
          <w:lang w:bidi="bn-IN"/>
        </w:rPr>
        <w:t xml:space="preserve">                    }*/</w:t>
      </w:r>
    </w:p>
    <w:p w14:paraId="176F4628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22E325A1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else</w:t>
      </w:r>
    </w:p>
    <w:p w14:paraId="7F2754B2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    {</w:t>
      </w:r>
    </w:p>
    <w:p w14:paraId="22E92E3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669FEAD8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    }</w:t>
      </w:r>
    </w:p>
    <w:p w14:paraId="20015702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flag_senso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++;</w:t>
      </w:r>
    </w:p>
    <w:p w14:paraId="6E73A8D6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ThingsSpeakReq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=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HttpWebReque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)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WebRequest.Create</w:t>
      </w:r>
      <w:proofErr w:type="spellEnd"/>
    </w:p>
    <w:p w14:paraId="66211406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1E0A14C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strUpdateUR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);</w:t>
      </w:r>
    </w:p>
    <w:p w14:paraId="03CCE886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67010D4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ThingsSpeakResp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=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HttpWebRespons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)</w:t>
      </w:r>
    </w:p>
    <w:p w14:paraId="2E68651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75FC0C6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ThingsSpeakReq.GetRespons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();</w:t>
      </w:r>
    </w:p>
    <w:p w14:paraId="6175E4A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ThingsSpeakResp.Clos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();</w:t>
      </w:r>
    </w:p>
    <w:p w14:paraId="02D29F7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653D1B5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(!(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.Equal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ThingsSpeakResp.StatusDescrip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,</w:t>
      </w:r>
    </w:p>
    <w:p w14:paraId="744E6A1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7F47E50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A31515"/>
          <w:sz w:val="19"/>
          <w:szCs w:val="19"/>
          <w:lang w:bidi="bn-IN"/>
        </w:rPr>
        <w:t>"OK"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)))</w:t>
      </w:r>
    </w:p>
    <w:p w14:paraId="0429B86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    {</w:t>
      </w:r>
    </w:p>
    <w:p w14:paraId="4F93005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        Exception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ex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=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Exception</w:t>
      </w:r>
    </w:p>
    <w:p w14:paraId="5580A55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4353694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ThingsSpeakResp.StatusDescrip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);</w:t>
      </w:r>
    </w:p>
    <w:p w14:paraId="71FB640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throw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ex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;</w:t>
      </w:r>
    </w:p>
    <w:p w14:paraId="543904B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    }</w:t>
      </w:r>
    </w:p>
    <w:p w14:paraId="2A776FF3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430E73FA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}</w:t>
      </w:r>
    </w:p>
    <w:p w14:paraId="1C84083A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catch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(Exception ex)</w:t>
      </w:r>
    </w:p>
    <w:p w14:paraId="103C5AB6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{</w:t>
      </w:r>
    </w:p>
    <w:p w14:paraId="7670B016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5C203021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}</w:t>
      </w:r>
    </w:p>
    <w:p w14:paraId="59E350C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textBox1.Text = </w:t>
      </w:r>
      <w:r>
        <w:rPr>
          <w:rFonts w:ascii="Cascadia Mono" w:hAnsi="Cascadia Mono" w:cs="Cascadia Mono"/>
          <w:color w:val="A31515"/>
          <w:sz w:val="19"/>
          <w:szCs w:val="19"/>
          <w:lang w:bidi="bn-IN"/>
        </w:rPr>
        <w:t>""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;</w:t>
      </w:r>
    </w:p>
    <w:p w14:paraId="009FE17B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serialPort1.Open();</w:t>
      </w:r>
    </w:p>
    <w:p w14:paraId="1099DBB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}</w:t>
      </w:r>
    </w:p>
    <w:p w14:paraId="798EBF83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74560D98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24547256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56B3194B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lastRenderedPageBreak/>
        <w:t xml:space="preserve">        }</w:t>
      </w:r>
    </w:p>
    <w:p w14:paraId="2FDE3A1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SerialPort1_DataReceived(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System.IO.Ports.SerialDataReceivedEventArg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e)</w:t>
      </w:r>
    </w:p>
    <w:p w14:paraId="7B67A17A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{</w:t>
      </w:r>
    </w:p>
    <w:p w14:paraId="51AAC1B3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1ED5DDF3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0DB078AA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4611CCE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Console.WriteLin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lang w:bidi="bn-IN"/>
        </w:rPr>
        <w:t>"Data Received"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);</w:t>
      </w:r>
    </w:p>
    <w:p w14:paraId="33ED934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Rx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= serialPort1.ReadExisting();</w:t>
      </w:r>
    </w:p>
    <w:p w14:paraId="3C37E5D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4778EA74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RxString.Contain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charb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))</w:t>
      </w:r>
    </w:p>
    <w:p w14:paraId="04C74853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{</w:t>
      </w:r>
    </w:p>
    <w:p w14:paraId="6C2E4602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startfla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= 9;</w:t>
      </w:r>
    </w:p>
    <w:p w14:paraId="46409AD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}</w:t>
      </w:r>
    </w:p>
    <w:p w14:paraId="3781C58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{ }</w:t>
      </w:r>
    </w:p>
    <w:p w14:paraId="0884DE6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6C55255A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startfla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== 9)</w:t>
      </w:r>
    </w:p>
    <w:p w14:paraId="1986EB4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{</w:t>
      </w:r>
    </w:p>
    <w:p w14:paraId="67FCC6C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startfla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++;</w:t>
      </w:r>
    </w:p>
    <w:p w14:paraId="6761AA4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}</w:t>
      </w:r>
    </w:p>
    <w:p w14:paraId="28CE99F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18F69F8F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startfla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== 10)</w:t>
      </w:r>
    </w:p>
    <w:p w14:paraId="4853F53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{</w:t>
      </w:r>
    </w:p>
    <w:p w14:paraId="57F2DE4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temp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Rx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;</w:t>
      </w:r>
    </w:p>
    <w:p w14:paraId="1B4706F8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startfla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++;</w:t>
      </w:r>
    </w:p>
    <w:p w14:paraId="0EE3072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}</w:t>
      </w:r>
    </w:p>
    <w:p w14:paraId="36961958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startfla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== 11)</w:t>
      </w:r>
    </w:p>
    <w:p w14:paraId="375704F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{</w:t>
      </w:r>
    </w:p>
    <w:p w14:paraId="2066097E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voice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Rx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;</w:t>
      </w:r>
    </w:p>
    <w:p w14:paraId="0586DC20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startfla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++;</w:t>
      </w:r>
    </w:p>
    <w:p w14:paraId="21B777B1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}</w:t>
      </w:r>
    </w:p>
    <w:p w14:paraId="1677806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018553E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else</w:t>
      </w:r>
    </w:p>
    <w:p w14:paraId="72F1452C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{</w:t>
      </w:r>
    </w:p>
    <w:p w14:paraId="2CF78AEB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    </w:t>
      </w:r>
      <w:r>
        <w:rPr>
          <w:rFonts w:ascii="Cascadia Mono" w:hAnsi="Cascadia Mono" w:cs="Cascadia Mono"/>
          <w:color w:val="008000"/>
          <w:sz w:val="19"/>
          <w:szCs w:val="19"/>
          <w:lang w:bidi="bn-IN"/>
        </w:rPr>
        <w:t xml:space="preserve">//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bidi="bn-IN"/>
        </w:rPr>
        <w:t>startflag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bidi="bn-IN"/>
        </w:rPr>
        <w:t xml:space="preserve"> = 0;</w:t>
      </w:r>
    </w:p>
    <w:p w14:paraId="2F9927F9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}</w:t>
      </w:r>
    </w:p>
    <w:p w14:paraId="219F43B1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75F494AB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.Invok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(</w:t>
      </w:r>
      <w:r>
        <w:rPr>
          <w:rFonts w:ascii="Cascadia Mono" w:hAnsi="Cascadia Mono" w:cs="Cascadia Mono"/>
          <w:color w:val="0000FF"/>
          <w:sz w:val="19"/>
          <w:szCs w:val="19"/>
          <w:lang w:bidi="bn-I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EventHandle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(label2_Click));</w:t>
      </w:r>
    </w:p>
    <w:p w14:paraId="42F86D3D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4F83A695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    }</w:t>
      </w:r>
    </w:p>
    <w:p w14:paraId="089A91C7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</w:p>
    <w:p w14:paraId="2CD72522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 xml:space="preserve">    }</w:t>
      </w:r>
    </w:p>
    <w:p w14:paraId="54B858C6" w14:textId="77777777" w:rsidR="00C179A6" w:rsidRDefault="00C179A6" w:rsidP="00C179A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bidi="bn-IN"/>
        </w:rPr>
      </w:pPr>
      <w:r>
        <w:rPr>
          <w:rFonts w:ascii="Cascadia Mono" w:hAnsi="Cascadia Mono" w:cs="Cascadia Mono"/>
          <w:color w:val="000000"/>
          <w:sz w:val="19"/>
          <w:szCs w:val="19"/>
          <w:lang w:bidi="bn-IN"/>
        </w:rPr>
        <w:t>}</w:t>
      </w:r>
    </w:p>
    <w:p w14:paraId="3F329273" w14:textId="77777777" w:rsidR="00C179A6" w:rsidRPr="00A83C71" w:rsidRDefault="00C179A6" w:rsidP="00C179A6"/>
    <w:p w14:paraId="155643C3" w14:textId="77777777" w:rsidR="00C179A6" w:rsidRPr="00C179A6" w:rsidRDefault="00C179A6" w:rsidP="00C179A6"/>
    <w:sectPr w:rsidR="00C179A6" w:rsidRPr="00C179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2D3B28"/>
    <w:multiLevelType w:val="hybridMultilevel"/>
    <w:tmpl w:val="8054936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63513E"/>
    <w:multiLevelType w:val="hybridMultilevel"/>
    <w:tmpl w:val="FA5AE1F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8F6417"/>
    <w:multiLevelType w:val="hybridMultilevel"/>
    <w:tmpl w:val="31BAF39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2B512F"/>
    <w:multiLevelType w:val="hybridMultilevel"/>
    <w:tmpl w:val="5AB655B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3B4BB3"/>
    <w:multiLevelType w:val="hybridMultilevel"/>
    <w:tmpl w:val="C144E7A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6284761">
    <w:abstractNumId w:val="4"/>
  </w:num>
  <w:num w:numId="2" w16cid:durableId="182791509">
    <w:abstractNumId w:val="2"/>
  </w:num>
  <w:num w:numId="3" w16cid:durableId="345062919">
    <w:abstractNumId w:val="3"/>
  </w:num>
  <w:num w:numId="4" w16cid:durableId="301929761">
    <w:abstractNumId w:val="1"/>
  </w:num>
  <w:num w:numId="5" w16cid:durableId="13258893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srAwtLQwNjIwNzBU0lEKTi0uzszPAykwqQUAoHl7DCwAAAA="/>
  </w:docVars>
  <w:rsids>
    <w:rsidRoot w:val="00675EFB"/>
    <w:rsid w:val="0004624D"/>
    <w:rsid w:val="000A0985"/>
    <w:rsid w:val="003D3124"/>
    <w:rsid w:val="003D7225"/>
    <w:rsid w:val="00675EFB"/>
    <w:rsid w:val="007B0D19"/>
    <w:rsid w:val="00813F7D"/>
    <w:rsid w:val="009338D4"/>
    <w:rsid w:val="00AA721F"/>
    <w:rsid w:val="00BA7127"/>
    <w:rsid w:val="00C179A6"/>
    <w:rsid w:val="00C50B0C"/>
    <w:rsid w:val="00FF1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FDAEA5"/>
  <w15:chartTrackingRefBased/>
  <w15:docId w15:val="{C4948AF9-B0B8-403B-B4CA-A53F92D75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D72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79A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7225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ListParagraph">
    <w:name w:val="List Paragraph"/>
    <w:basedOn w:val="Normal"/>
    <w:uiPriority w:val="34"/>
    <w:qFormat/>
    <w:rsid w:val="00813F7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3F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3F7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C179A6"/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3.xml"/><Relationship Id="rId18" Type="http://schemas.openxmlformats.org/officeDocument/2006/relationships/image" Target="media/image8.png"/><Relationship Id="rId26" Type="http://schemas.openxmlformats.org/officeDocument/2006/relationships/customXml" Target="ink/ink8.xml"/><Relationship Id="rId39" Type="http://schemas.openxmlformats.org/officeDocument/2006/relationships/customXml" Target="ink/ink14.xml"/><Relationship Id="rId21" Type="http://schemas.openxmlformats.org/officeDocument/2006/relationships/image" Target="media/image21.png"/><Relationship Id="rId34" Type="http://schemas.openxmlformats.org/officeDocument/2006/relationships/customXml" Target="ink/ink12.xml"/><Relationship Id="rId42" Type="http://schemas.openxmlformats.org/officeDocument/2006/relationships/customXml" Target="ink/ink15.xml"/><Relationship Id="rId47" Type="http://schemas.openxmlformats.org/officeDocument/2006/relationships/image" Target="media/image17.png"/><Relationship Id="rId50" Type="http://schemas.openxmlformats.org/officeDocument/2006/relationships/image" Target="media/image19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customXml" Target="ink/ink4.xml"/><Relationship Id="rId29" Type="http://schemas.openxmlformats.org/officeDocument/2006/relationships/customXml" Target="ink/ink9.xml"/><Relationship Id="rId11" Type="http://schemas.openxmlformats.org/officeDocument/2006/relationships/image" Target="media/image3.png"/><Relationship Id="rId24" Type="http://schemas.openxmlformats.org/officeDocument/2006/relationships/image" Target="media/image40.png"/><Relationship Id="rId32" Type="http://schemas.openxmlformats.org/officeDocument/2006/relationships/customXml" Target="ink/ink10.xml"/><Relationship Id="rId37" Type="http://schemas.openxmlformats.org/officeDocument/2006/relationships/image" Target="media/image100.png"/><Relationship Id="rId40" Type="http://schemas.openxmlformats.org/officeDocument/2006/relationships/image" Target="media/image120.png"/><Relationship Id="rId45" Type="http://schemas.openxmlformats.org/officeDocument/2006/relationships/customXml" Target="ink/ink16.xml"/><Relationship Id="rId53" Type="http://schemas.openxmlformats.org/officeDocument/2006/relationships/theme" Target="theme/theme1.xml"/><Relationship Id="rId5" Type="http://schemas.openxmlformats.org/officeDocument/2006/relationships/hyperlink" Target="https://drive.google.com/file/d/19TDm8Dt0lAyq8qOB-2iKjvqkOJg2104O/view?usp=sharing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31" Type="http://schemas.openxmlformats.org/officeDocument/2006/relationships/image" Target="media/image12.png"/><Relationship Id="rId44" Type="http://schemas.openxmlformats.org/officeDocument/2006/relationships/image" Target="media/image15.png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ink/ink2.xml"/><Relationship Id="rId14" Type="http://schemas.openxmlformats.org/officeDocument/2006/relationships/image" Target="media/image5.png"/><Relationship Id="rId22" Type="http://schemas.openxmlformats.org/officeDocument/2006/relationships/image" Target="media/image10.png"/><Relationship Id="rId27" Type="http://schemas.openxmlformats.org/officeDocument/2006/relationships/image" Target="media/image50.png"/><Relationship Id="rId30" Type="http://schemas.openxmlformats.org/officeDocument/2006/relationships/image" Target="media/image70.png"/><Relationship Id="rId35" Type="http://schemas.openxmlformats.org/officeDocument/2006/relationships/image" Target="media/image90.png"/><Relationship Id="rId43" Type="http://schemas.openxmlformats.org/officeDocument/2006/relationships/image" Target="media/image140.png"/><Relationship Id="rId48" Type="http://schemas.openxmlformats.org/officeDocument/2006/relationships/image" Target="media/image18.png"/><Relationship Id="rId8" Type="http://schemas.openxmlformats.org/officeDocument/2006/relationships/hyperlink" Target="https://thingspeak.com/channels" TargetMode="External"/><Relationship Id="rId51" Type="http://schemas.openxmlformats.org/officeDocument/2006/relationships/image" Target="media/image20.png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customXml" Target="ink/ink7.xml"/><Relationship Id="rId33" Type="http://schemas.openxmlformats.org/officeDocument/2006/relationships/customXml" Target="ink/ink11.xml"/><Relationship Id="rId38" Type="http://schemas.openxmlformats.org/officeDocument/2006/relationships/image" Target="media/image13.png"/><Relationship Id="rId46" Type="http://schemas.openxmlformats.org/officeDocument/2006/relationships/image" Target="media/image16.png"/><Relationship Id="rId20" Type="http://schemas.openxmlformats.org/officeDocument/2006/relationships/customXml" Target="ink/ink5.xml"/><Relationship Id="rId41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customXml" Target="ink/ink1.xml"/><Relationship Id="rId15" Type="http://schemas.openxmlformats.org/officeDocument/2006/relationships/image" Target="media/image6.png"/><Relationship Id="rId23" Type="http://schemas.openxmlformats.org/officeDocument/2006/relationships/customXml" Target="ink/ink6.xml"/><Relationship Id="rId28" Type="http://schemas.openxmlformats.org/officeDocument/2006/relationships/image" Target="media/image11.png"/><Relationship Id="rId36" Type="http://schemas.openxmlformats.org/officeDocument/2006/relationships/customXml" Target="ink/ink13.xml"/><Relationship Id="rId49" Type="http://schemas.openxmlformats.org/officeDocument/2006/relationships/customXml" Target="ink/ink17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30T18:34:52.33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24575,'0'0'-8191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29T22:21:36.59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0 24575,'0'0'-819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29T22:21:33.73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24575,'0'0'0,"0"0"0,0 0 0,0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29T22:21:28.43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0 24575,'0'0'-8191</inkml:trace>
  <inkml:trace contextRef="#ctx0" brushRef="#br0" timeOffset="762.95">1 0 24575,'0'0'-8191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29T22:21:18.62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528 549 24575,'-3'0'0,"-153"-3"0,115 0 0,-72-14 0,-39-20 0,-32-7 0,129 33 0,-77-4 0,46 12 0,-137 14 0,-81 39 0,-10 18 0,258-54 0,1 2 0,1 2 0,1 3 0,-51 27 0,74-32 0,1 2 0,2 1 0,-1 1 0,2 1 0,-46 49 0,44-39 0,2 2 0,1 0 0,2 2 0,-27 54 0,35-57 0,2 0 0,2 1 0,1 0 0,1 1 0,2 0 0,1 0 0,2 1 0,1-1 0,2 1 0,2 0 0,0 0 0,3-1 0,9 44 0,-6-51 0,1-1 0,1 0 0,1-1 0,1 0 0,2-1 0,0 0 0,1-1 0,2 0 0,0-1 0,2-1 0,0-1 0,40 35 0,-22-26 0,0-2 0,3-1 0,0-2 0,76 35 0,-64-39 0,1-1 0,1-3 0,93 15 0,-10-13 0,0-7 0,241-10 0,-276-8 0,0-5 0,-1-3 0,0-5 0,98-34 0,-125 29 0,-2-2 0,-1-4 0,-1-3 0,-2-3 0,123-90 0,-160 104 0,-1-3 0,-1 0 0,-2-2 0,40-52 0,-52 60 0,0-2 0,-2 1 0,-1-2 0,0 0 0,-2 0 0,0-1 0,-2 0 0,6-29 0,-8 19 0,-2 0 0,-1 0 0,-1 0 0,-8-64 0,1 55 0,-3 1 0,-1 0 0,-23-59 0,10 46 0,-3 1 0,-2 1 0,-2 1 0,-2 2 0,-73-86 0,60 85-60,-3 2-1,-2 3 0,-1 1 1,-3 3-1,-1 2 0,-2 3 0,-2 2 1,-81-35-1,96 53-2231,-86-22-1,-46 7 444,44 15 638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29T22:21:01.67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979 348 24575,'-6'-5'0,"1"0"0,-1 1 0,0 0 0,-1 0 0,1 1 0,-1-1 0,-13-4 0,1 0 0,-37-15 0,-1 3 0,0 1 0,-1 4 0,-107-15 0,-243 7 0,273 24 0,-164 21 0,5 33 0,251-43 0,1 2 0,0 2 0,2 1 0,-68 40 0,99-52 0,0 1 0,0 0 0,1 1 0,0 0 0,-12 15 0,16-17 0,1-1 0,0 1 0,0 0 0,0 1 0,1-1 0,-1 0 0,1 1 0,1-1 0,-1 1 0,1 0 0,0 0 0,-1 6 0,2 3 0,0 1 0,1-1 0,1 0 0,0 0 0,6 21 0,0-13 0,0 1 0,17 34 0,-15-39 0,1-1 0,1 0 0,0-1 0,1 0 0,1-1 0,20 18 0,-12-15 0,1 0 0,1-2 0,50 28 0,-31-24 0,78 27 0,46-1 0,-52-22-1996,0-6 0,2-5 0,149-1 0,-139-16-666,1-5 1,231-45-1,-297 39 3031,0-3 0,98-40 0,-127 41-127,0 0 0,0-2-1,-2-2 1,0-1-1,55-49 1,-77 61 25,0 0 0,-1 0 0,0-1 0,0-1 1,-1 1-1,0-1 0,-1-1 0,9-20 0,-12 22-226,0-1 0,-1 1 0,0 0 0,0-1 0,-1 1 0,-1-1 0,0 1 0,0-1 0,-1 1-1,0-1 1,-3-11 0,0 6-41,-1-1 0,-1 1 0,0 0 0,-1 1 0,-1 0 0,-11-18 0,5 13 0,-1 1 0,0 0 0,-33-30 0,11 19 0,-1 1 0,-1 2 0,-83-44 0,50 36-17,-141-47 0,151 64 158,-1 2-1,-111-13 1,135 26 1797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29T22:20:59.55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957 1365 24575,'-1'-1'0,"-1"1"0,0-1 0,0 1 0,0 0 0,0 0 0,0 0 0,-3 0 0,-5 0 0,-346-59 0,285 45 0,-240-52 0,48 8 0,-4 13 0,102 28 959,-84 3-3962,-166 16-1816,-151 36 4804,373-22 14,-315 16 1,279-18 0,-299 38 0,455-41 0,-123 38 0,151-34 0,1 1 0,1 3 0,-75 44 0,97-49 0,1 1 0,0 1 0,1 0 0,0 2 0,2 0 0,0 1 0,1 1 0,1 0 0,1 1 0,-12 24 0,11-16 0,2 0 0,2 1 0,1 1 0,1 0 0,1 0 0,2 0 0,-4 49 0,8-48 0,2-1 0,1 0 0,1 0 0,6 31 0,-3-40 0,0-1 0,1 0 0,1 0 0,1-1 0,1 0 0,19 30 0,-9-21 0,2 0 0,1-2 0,1 0 0,2-2 0,0 0 0,37 26 0,-26-26 0,0-1 0,2-2 0,0-1 0,71 26 0,-31-21-248,2-4 0,0-2 1,143 14-1,251-16-3761,-179-32 220,-158-2 3431,163-41 1,192-76 357,-351 94 0,296-97 0,-302 86 0,151-79 0,110-80 618,-339 177-457,-1-3 1,-1-3-1,-3-1 1,-1-3-1,88-93 0,-112 104 28,-1-1 0,40-65-1,-55 77-144,-1 0-1,-1-1 1,0 0-1,-2 0 1,0-1-1,6-40 1,-10 30-70,-1 1 1,-2-1-1,-1 1 1,-2-1-1,0 1 1,-15-56-1,-4 13-63,-49-115 0,32 101 439,-4 2 1,-77-114-1,77 139-87,-3 1 0,-2 3-1,-91-84 1,85 94 402,12 12 266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29T22:24:36.11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155 336 24575,'0'0'0,"-8"-8"0,-4-5 0,-1 0 0,-1 1 0,0 1 0,-1 1 0,-23-14 0,-132-49 0,-7 16 0,75 28 0,-175-24 0,221 47 0,-1 2 0,1 3 0,-65 6 0,29 6 0,-102 24 0,142-22 0,0 1 0,1 3 0,-67 32 0,89-34 0,0 1 0,1 1 0,1 1 0,1 2 0,1 0 0,-42 45 0,43-36 0,0 2 0,2 0 0,1 1 0,2 2 0,-29 67 0,32-57 0,1 0 0,3 1 0,1 1 0,-7 71 0,15-76 0,2 0 0,1 0 0,3 0 0,1 0 0,2 0 0,14 53 0,-10-60 0,2 0 0,1-1 0,1-1 0,2 0 0,1-1 0,1-1 0,37 47 0,-17-34 0,2-1 0,1-2 0,84 62 0,-84-73 0,1-2 0,1-3 0,2-1 0,78 29 0,-82-39 0,0-3 0,1 0 0,79 5 0,-57-11 0,122-11 0,-156 3 0,-1-1 0,0-1 0,0-2 0,-1-1 0,0-1 0,0-1 0,-1-1 0,-1-2 0,26-17 0,-1-3 0,-1-1 0,57-54 0,-76 59 0,-1-2 0,-2-1 0,-1 0 0,23-40 0,-23 30 0,-3-2 0,-1 0 0,-2-2 0,-3 0 0,-1-2 0,14-68 0,-19 41 0,-2-1 0,-4 1 0,-3-1 0,-4 0 0,-19-135 0,17 187 0,-2 0 0,-1 0 0,-2 1 0,0 0 0,-1 0 0,-1 1 0,-1 0 0,-2 1 0,0 0 0,-28-34 0,13 25-227,-1 0-1,-2 2 1,0 2-1,-3 1 1,-39-25-1,49 36-6598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29T22:24:39.37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366 934 24575,'-12'0'0,"-1"-2"0,1 0 0,-23-6 0,6 0 0,-65-15 0,2-5 0,-124-54 0,201 75 0,-257-107 0,184 82 0,-108-25 0,146 46 0,0 2 0,-1 3 0,-88-1 0,103 9 0,-1 1 0,1 1 0,1 2 0,-1 2 0,1 1 0,-39 16 0,37-9 0,1 2 0,0 1 0,2 2 0,-56 44 0,-111 119 0,156-140 0,2 3 0,-46 64 0,76-91 0,0 0 0,1 1 0,1 0 0,1 1 0,1 0 0,1 1 0,1 0 0,1 0 0,-3 29 0,7-28 0,1 1 0,1-1 0,2 1 0,0-1 0,2 1 0,0-1 0,2 0 0,0 0 0,2-1 0,1 0 0,13 25 0,-1-8 0,1-2 0,3 0 0,1-2 0,1-1 0,42 41 0,-23-32 0,1-2 0,3-2 0,1-2 0,61 33 0,-20-20 0,166 64 0,-182-87 0,158 35 0,-168-52 0,0-2 0,126 1 0,-141-12 0,-1-2 0,1-2 0,-1-2 0,65-20 0,-75 15 0,-1-1 0,-1-2 0,0-2 0,-1-2 0,61-42 0,-77 45 0,0 0 0,-2-1 0,0-1 0,-1 0 0,-1-2 0,27-41 0,-26 31 0,-2 1 0,-1-2 0,-2 0 0,17-60 0,-18 38 0,-2 0 0,-3-1 0,-2 0 0,-3 0 0,-1-1 0,-12-86 0,-2 57 0,-4 0 0,-4 0 0,-35-93 0,29 111 0,-3 1 0,-56-93 0,-100-107 0,147 220 21,-2 1 0,-51-42 0,-98-70-423,112 95-624,48 38-580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30T18:34:25.71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510 855 24575,'0'-2'0,"0"0"0,-1 0 0,1 0 0,-1 0 0,1 0 0,-1 0 0,0 0 0,1 0 0,-1 1 0,0-1 0,0 0 0,-1 0 0,-1-1 0,-20-21 0,21 22 0,-42-33 0,-59-37 0,75 53 0,-115-74-197,-4 7 0,-3 6 0,-217-82 0,193 100-173,-3 7-1,-222-38 1,282 75 388,0 4 0,0 6 0,-1 4-1,-190 20 1,194 0-18,0 5 0,1 5 0,1 5 0,2 5 0,2 5 0,-157 82 0,-63 71 0,253-142 0,3 3 0,-76 76 0,106-89-41,3 3 0,-65 93 0,71-86-968,3 1 0,2 1-1,3 2 1,2 0 0,-18 71 0,28-76 1049,3 1 0,2 1 1,3-1-1,1 1 1,8 102-1,3-88-642,3 0-1,4 0 1,2-1-1,29 75 1,-26-92-46,2 0 0,3-2 0,2-1 1,38 53-1,-32-56 623,2-2 1,2-1 0,1-2-1,2-1 1,2-3 0,1-1-1,59 35 1,-40-33-40,1-4 0,2-1 0,72 21 0,-44-23 385,162 26-1,102-18 793,1-27 47,221-32-1160,-5-63 0,-425 51 0,215-80 0,-272 78 0,-1-4 0,-2-4 0,114-77 0,-160 92 0,-1-3 0,-1-1 0,51-56 0,-64 58 0,-1-1 0,-1-1 0,-2-1 0,32-66 0,-31 45 0,-3-1 0,-2-1 0,-2-1 0,-4-1 0,-1 0 0,-4 0 0,2-72 0,-10 45 0,-3 0 0,-4 1 0,-3 0 0,-32-123 0,21 135 0,-2 1 0,-4 0 0,-3 2 0,-3 2 0,-3 1 0,-2 1 0,-55-69 0,73 111 0,-1 0 0,-1 1 0,-1 1 0,-1 2 0,-1 0 0,-1 1 0,-1 2 0,0 1 0,-43-20 0,-8 5 279,-115-32-1,45 23 2508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30T18:34:35.82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517 121 24575,'0'0'0,"-6"-4"0,-12-3 0,0 0 0,-38-8 0,28 8 0,-64-17 0,-183-24 0,183 42 0,-1 4 0,0 4 0,0 4 0,1 4 0,0 4 0,1 4 0,1 4 0,1 4 0,-89 38 0,104-30 0,2 3 0,2 3 0,1 2 0,2 4 0,-66 59 0,69-48 0,3 3 0,3 3 0,2 2 0,-79 122 0,113-153 0,3 0 0,0 2 0,-20 57 0,33-74 0,1 0 0,0 0 0,1 1 0,1 0 0,1-1 0,1 1 0,1 0 0,0 0 0,4 21 0,2-11 0,1-1 0,1 0 0,2 0 0,1 0 0,1-1 0,1-1 0,2 0 0,21 29 0,-8-17 0,2-1 0,2-2 0,1-1 0,55 44 0,-48-48 0,2-2 0,0-1 0,53 24 0,146 48 0,-190-82 0,0-3 0,2-2 0,-1-3 0,72 6 0,-86-14 0,0-2 0,0-1 0,0-2 0,-1-2 0,1-1 0,71-22 0,-45 4 0,-1-2 0,-2-3 0,0-3 0,-2-2 0,-2-3 0,-1-3 0,-2-1 0,-2-4 0,-2-1 0,45-55 0,-73 76 0,-2-1 0,29-48 0,-39 54 0,0 0 0,-1-1 0,-1 0 0,10-41 0,-11 21 0,0-1 0,0-79 0,-9 61 0,-13-85 0,-79-257 0,-26 56 0,111 324-455,-1 1 0,-14-22 0,13 26-6371</inkml:trace>
  <inkml:trace contextRef="#ctx0" brushRef="#br0" timeOffset="1700.55">5273 2886 24575,'-7'-7'0,"0"1"0,-9-5 0,-2-2 0,-30-22 0,-76-41 0,-59-17 0,-289-104-3483,-16 40-1,304 111 3484,-3 7 0,-246-18 0,-384 31 0,566 33 0,-280 44 0,367-24 0,1 8 0,-270 93 0,368-103 0,1 3 0,1 3 0,-98 66 0,121-69 0,1 2 0,1 2 0,2 1 0,2 2 0,0 2 0,-29 43 0,46-56 0,1 1 0,2 0 0,0 1 0,-16 44 0,26-56 0,0-1 0,0 1 0,2 0 0,0 0 0,0 0 0,1 0 0,1 0 0,0 0 0,1 0 0,1 1 0,5 20 0,-2-16 0,2 0 0,0-1 0,1-1 0,0 1 0,2-1 0,0 0 0,13 15 0,-6-11 0,1-1 0,0-1 0,2-1 0,33 25 0,-18-19 0,1-1 0,48 21 0,78 21 0,-23-22 0,2-6 0,1-7 0,213 18 0,439-31 0,-120-66 0,-10-66 0,-493 70 0,-3-7 0,222-100 0,-354 135 0,0-1 0,51-34 0,-73 41 0,-1 1 0,0-2 0,0 0 0,-1 0 0,-1-1 0,0 0 0,-1-1 0,13-22 0,-14 18 0,-1-1 0,-1 0 0,0 0 0,-1-1 0,-2 1 0,0-1 0,0-1 0,-2 1 0,-1 0 0,0-1 0,-5-39 0,0 33 0,-1 0 0,-1 0 0,-1 1 0,-2 0 0,0 0 0,-2 1 0,0 0 0,-23-33 0,8 20 0,-2 1 0,-1 2 0,-2 1 0,-2 1 0,-70-55 0,49 49 0,-2 3 0,-2 1 0,-91-38 0,-58 0-239,-3 21-173,64 22-16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30T18:34:42.30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2182 803 24575,'0'-13'0,"-1"7"0,1 0 0,-1 0 0,0 0 0,0 0 0,-1 0 0,0 0 0,0 0 0,0 1 0,-1-1 0,0 1 0,0-1 0,0 1 0,-1 0 0,1 0 0,-8-7 0,-5-3 0,-1 0 0,-36-25 0,29 23 0,-99-69 0,-3 5 0,-148-70 0,172 105 0,-2 4 0,-1 4 0,-2 6 0,-1 4 0,-196-25 0,-4 35 0,-1 19 0,184 2 0,-163 24 0,231-17 0,2 2 0,0 2 0,0 3 0,2 2 0,-67 34 0,75-28 0,0 2 0,2 2 0,-72 64 0,59-40 0,-95 117 0,119-129 0,1 2 0,3 1 0,-41 87 0,57-102 0,0 1 0,2 0 0,2 1 0,0 0 0,3 0 0,0 1 0,0 49 0,6-40 0,3 1 0,1 0 0,2-1 0,13 43 0,61 157 0,-67-203 0,9 21 0,2-1 0,3 0 0,2-3 0,54 75 0,-51-86 0,2-1 0,2-3 0,2 0 0,2-3 0,63 46 0,62 20 570,-103-72-1774,1-2-1,77 23 1,-60-29 213,0-3 0,2-4 0,150 10 0,-83-22 991,272-28 0,141-76 0,-470 77 0,100-40 0,-133 39 0,-1-3 0,88-54 0,-112 58 0,0-1 0,-2-1 0,-1-2 0,-1-2 0,-1-1 0,-2-1 0,-1-1 0,26-40 0,-28 30 0,-1-2 0,-2-1 0,-2 0 0,27-92 0,-33 79 0,-2 0 0,-3-1 0,3-105 0,-11 92 0,-4 1 0,-21-128 0,14 151 0,-2 1 0,-2 0 0,-2 1 0,-2 0 0,-25-43 0,15 40 0,-2 1 0,-1 2 0,-70-77 0,69 89 0,-2 3 0,0 0 0,-3 2 0,0 2 0,-46-25 0,29 24-160,-91-34-1,-59-3-192,55 24-157</inkml:trace>
  <inkml:trace contextRef="#ctx0" brushRef="#br0" timeOffset="1231.45">7889 4153 24575,'0'0'0,"0"0"0,-2-8 0,-4-3 0,0 0 0,-1 0 0,-1 1 0,1 0 0,-2 0 0,1 1 0,-1 0 0,-20-15 0,-8-3 0,-44-24 0,75 48 0,-96-54-1818,-117-47-1,-120-27-1817,-231-40 3283,-15 55-422,-602 3-352,778 103 1127,0 17 0,0 18 0,-468 90 0,635-66 0,3 10 0,3 10 0,3 11 0,3 9 0,-231 128 0,94 6 0,293-170 0,2 4 0,-106 109 0,149-135 452,1 2 0,1 1 0,2 1 0,2 1 1,-35 72-1,49-86-79,1 0-1,1 1 1,1 0 0,-7 46 0,12-50-267,0-1 0,1 0 0,1 1 0,0-1 0,2 0 0,0 0 0,7 21 0,-4-22-106,1 0 0,1 0 0,0-1 0,1 0 0,1-1 0,0 0 0,1 0 0,1-1 0,15 14 0,5 2 0,1-2 0,62 41 0,-29-28 27,2-4 0,1-2-1,127 43 1,232 42 143,329 24-38,8-58-47,195-46-85,-2-70 0,-470-12 0,-7-34 0,-382 53 0,-1-4 0,-1-4 0,-1-5 0,-2-3 0,-2-5 0,-2-4 0,-2-3 0,142-111 0,-152 98 0,-3-3 0,-3-3 0,73-93 0,-107 113 0,-2 0 0,-2-2 0,-3-2 0,-2-1 0,-2-1 0,26-81 0,-35 76 0,-3-2 0,-2 0 0,7-91 0,-17 101 0,-3 1 0,-2-1 0,-2 0 0,-18-82 0,8 78 0,-3 0 0,-3 1 0,-2 2 0,-3 0 0,-1 1 0,-3 1 0,-37-48 0,45 71 0,-2 0 0,-1 2 0,-1 1 0,-1 0 0,-2 2 0,0 2 0,-1 0 0,-2 2 0,-44-23 0,-34-7-764,-2 3-3054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29T21:56:50.01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490 271 24575,'-2'-8'0,"-1"4"0,-1-1 0,1 2 0,-1-1 0,0 0 0,0 1 0,-1 0 0,1-1 0,-1 2 0,-7-5 0,-1 0 0,-19-12 0,-1 1 0,0 2 0,-1 2 0,0 1 0,-68-16 0,57 20 0,-1 2 0,-79-2 0,89 10 0,1 1 0,-1 1 0,1 2 0,-40 12 0,21-2 0,0 3 0,1 2 0,0 2 0,2 3 0,-67 44 0,92-51 0,2 2 0,0 1 0,1 0 0,2 2 0,0 1 0,1 0 0,1 1 0,2 1 0,1 1 0,-18 38 0,16-23 0,2 1 0,1 0 0,2 1 0,3 1 0,1 0 0,-4 65 0,10-59 0,2 1 0,9 73 0,-2-85 0,1-1 0,2 0 0,24 65 0,-20-72 0,1-1 0,1-1 0,2 0 0,1-1 0,2 0 0,0-2 0,38 39 0,-41-50 0,0 0 0,1-1 0,1-1 0,0-1 0,1 0 0,1-2 0,-1 0 0,2-1 0,-1-2 0,2 0 0,44 10 0,-40-14 0,-1-1 0,1-1 0,0-2 0,0 0 0,-1-2 0,37-6 0,-40 3 0,0-1 0,-1-1 0,0 0 0,0-2 0,0-1 0,-2 0 0,32-22 0,-7-2 0,-2-2 0,-1-2 0,-2-2 0,37-48 0,-39 42 0,-2-2 0,-2-2 0,-3-1 0,-1-1 0,-4-2 0,34-93 0,-37 77 0,-4 0 0,-3-2 0,11-112 0,-25 154 0,-1 1 0,-2-1 0,-1 0 0,-2 1 0,0 0 0,-2-1 0,-2 2 0,-13-37 0,13 44 0,-2 1 0,0-1 0,-2 2 0,0 0 0,-1 0 0,-1 1 0,0 0 0,-2 1 0,0 1 0,0 1 0,-27-19 0,22 20 24,-1 1 0,-1 1 0,0 1 0,-27-10 0,8 8-767,-64-14 1,62 19-6084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29T22:08:19.74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0 24575,'0'0'-819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29T22:08:14.20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0 24575,'0'0'-819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29T22:07:48.26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611 728 24575,'0'0'0,"0"0"0,0 0 0,-8-8 0,-6-6 0,-1 2 0,-1-1 0,-22-13 0,-54-24 0,-150-79 0,179 95 0,-122-47 0,-76 2 0,-9 24 0,0 13 0,237 37 0,-10-1 0,-214-29 0,-1 16 0,-195 18 0,226 2 0,-67 11 0,0 12 0,87-6 0,64-2 0,1 5 0,-167 49 0,280-62 0,1 2 0,0 1 0,1 1 0,0 2 0,1 0 0,1 2 0,0 1 0,1 1 0,1 0 0,-22 24 0,27-24 0,1 1 0,1 1 0,1 1 0,0 1 0,2 0 0,0 0 0,2 1 0,0 1 0,2 0 0,0 0 0,-8 47 0,15-58 0,0-1 0,1 1 0,1-1 0,0 1 0,1-1 0,0 0 0,1 1 0,1-1 0,0 0 0,0 0 0,1 0 0,6 13 0,-3-12 0,0 0 0,1-1 0,0 0 0,1-1 0,0 1 0,0-2 0,2 1 0,-1-1 0,1-1 0,16 11 0,17 7 0,2-3 0,0-1 0,79 27 0,-47-24 0,100 18 0,84 1 0,298 3 0,-31-62 0,-167 1 0,324-28 0,-275-15 0,23-38 0,-118 8 0,-278 75 0,-1-1 0,0-3 0,39-20 0,-60 26 0,0-1 0,-1 0 0,0-2 0,0 1 0,-1-2 0,-1 0 0,0-1 0,19-25 0,-19 19 0,-1-1 0,-1 0 0,0 0 0,-2-1 0,-1 0 0,0-1 0,-2 1 0,0-1 0,-2-1 0,3-40 0,-5 32 0,-2 0 0,-1 0 0,-2 0 0,-8-47 0,7 62 0,-1 0 0,0 1 0,-1-1 0,-1 1 0,-1 1 0,0-1 0,0 1 0,-2 1 0,-22-27 0,16 24 17,0 2 0,-1 0 1,-1 1-1,0 1 0,-1 0 0,-23-10 0,12 8-388,0 3-1,-1 0 1,-49-11 0,38 14-6455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29T22:08:35.49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337 711 24575,'-15'-4'0,"-181"-71"0,97 33 0,-236-83 0,239 95 0,-156-28 0,165 46 0,-1 4 0,0 3 0,-176 15 0,169 1 0,1 5 0,0 4 0,-138 48 0,202-57 0,1 0 0,-49 28 0,67-32 0,0 0 0,1 1 0,0 0 0,0 1 0,1 0 0,0 1 0,0 0 0,1 0 0,-9 15 0,8-10 0,1 0 0,0 0 0,2 1 0,0-1 0,0 2 0,2-1 0,0 0 0,0 1 0,2 0 0,-1 22 0,3-20 0,1-1 0,1 1 0,0-1 0,2 1 0,0-1 0,1 0 0,10 24 0,-5-19 0,1-1 0,1-1 0,1 0 0,1-1 0,20 23 0,140 138 0,-127-135 0,2-4 0,3-1 0,0-2 0,3-3 0,1-2 0,89 39 0,-109-59 0,1-2 0,0-1 0,1-2 0,0-2 0,0-1 0,0-2 0,1-2 0,-1-1 0,60-7 0,-67 2 0,0-2 0,0-2 0,0 0 0,-1-2 0,0-2 0,48-25 0,-9-2 0,94-73 0,-122 81 0,-1-2 0,-2-1 0,-2-2 0,-1-2 0,-1-1 0,-3-2 0,42-70 0,-65 98 0,-1 0 0,-1-1 0,0 0 0,-1 0 0,0 0 0,-1-1 0,-1 1 0,0-1 0,-1 0 0,0-25 0,-4 4 0,-2 0 0,-1 1 0,-2 0 0,-2 0 0,0 0 0,-3 1 0,-1 1 0,-32-59 0,24 57 48,-1 2 0,-2 1 0,-1 1-1,-54-52 1,29 38-1220,-3 2 0,-61-38 1,56 45-943,-2 3 1,-2 2 0,-79-28 0,87 40 565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6</Pages>
  <Words>2634</Words>
  <Characters>15018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natun Naher</dc:creator>
  <cp:keywords/>
  <dc:description/>
  <cp:lastModifiedBy>Naher, Jannatun</cp:lastModifiedBy>
  <cp:revision>6</cp:revision>
  <dcterms:created xsi:type="dcterms:W3CDTF">2022-11-29T20:53:00Z</dcterms:created>
  <dcterms:modified xsi:type="dcterms:W3CDTF">2023-03-28T17:51:00Z</dcterms:modified>
</cp:coreProperties>
</file>